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E4A626" w14:textId="18C7C1E2" w:rsidR="005E48A4" w:rsidRDefault="005E48A4" w:rsidP="001C6814">
      <w:pPr>
        <w:rPr>
          <w:highlight w:val="yellow"/>
        </w:rPr>
      </w:pPr>
      <w:r>
        <w:rPr>
          <w:highlight w:val="yellow"/>
        </w:rPr>
        <w:t>Complete all sections highlighted in yellow:</w:t>
      </w:r>
    </w:p>
    <w:p w14:paraId="5FDA2CC9" w14:textId="77777777" w:rsidR="005E48A4" w:rsidRPr="005E48A4" w:rsidRDefault="005E48A4" w:rsidP="001C6814">
      <w:pPr>
        <w:rPr>
          <w:highlight w:val="yellow"/>
        </w:rPr>
      </w:pPr>
    </w:p>
    <w:p w14:paraId="0379CB86" w14:textId="480041AF" w:rsidR="00CE1DDA" w:rsidRPr="001C6814" w:rsidRDefault="00B71D9B" w:rsidP="001C6814">
      <w:pPr>
        <w:pStyle w:val="Title"/>
        <w:jc w:val="center"/>
        <w:rPr>
          <w:b/>
          <w:bCs/>
          <w:sz w:val="58"/>
          <w:szCs w:val="72"/>
        </w:rPr>
      </w:pPr>
      <w:r w:rsidRPr="001C6814">
        <w:rPr>
          <w:b/>
          <w:bCs/>
          <w:sz w:val="58"/>
          <w:szCs w:val="72"/>
          <w:highlight w:val="yellow"/>
        </w:rPr>
        <w:t>Member Name</w:t>
      </w:r>
    </w:p>
    <w:p w14:paraId="0804A80C" w14:textId="224F7336" w:rsidR="0083562B" w:rsidRDefault="0083562B" w:rsidP="00314FD7">
      <w:pPr>
        <w:pStyle w:val="Heading3"/>
      </w:pPr>
      <w:r w:rsidRPr="001C6814">
        <w:rPr>
          <w:rStyle w:val="Heading3Char"/>
          <w:b/>
          <w:bCs/>
        </w:rPr>
        <w:t>Member Email</w:t>
      </w:r>
      <w:r>
        <w:t xml:space="preserve">: </w:t>
      </w:r>
      <w:r w:rsidR="00EE5144" w:rsidRPr="00EE5144">
        <w:rPr>
          <w:highlight w:val="yellow"/>
        </w:rPr>
        <w:t>[insert email]</w:t>
      </w:r>
    </w:p>
    <w:p w14:paraId="533F955D" w14:textId="77777777" w:rsidR="001C6814" w:rsidRPr="001C6814" w:rsidRDefault="001C6814" w:rsidP="001C6814"/>
    <w:p w14:paraId="520621C4" w14:textId="0B6FCDDE" w:rsidR="002B37B8" w:rsidRPr="00B71D9B" w:rsidRDefault="00924E56" w:rsidP="001C6814">
      <w:pPr>
        <w:pStyle w:val="Heading2"/>
      </w:pPr>
      <w:r>
        <w:t xml:space="preserve">Section 1: </w:t>
      </w:r>
      <w:r w:rsidR="002B37B8">
        <w:t>Anticipated Winter 2026 Standard Work Form (SWF)</w:t>
      </w:r>
    </w:p>
    <w:p w14:paraId="504A3A8A" w14:textId="77777777" w:rsidR="002B37B8" w:rsidRPr="001C6814" w:rsidRDefault="002B37B8" w:rsidP="001C6814">
      <w:pPr>
        <w:pStyle w:val="Heading3"/>
      </w:pPr>
      <w:r w:rsidRPr="001C6814">
        <w:t>Date of SWF Meeting</w:t>
      </w:r>
    </w:p>
    <w:p w14:paraId="4AB48DE8" w14:textId="09314D46" w:rsidR="002B37B8" w:rsidRPr="001C6814" w:rsidRDefault="002B37B8" w:rsidP="001C6814">
      <w:r w:rsidRPr="001C6814">
        <w:rPr>
          <w:highlight w:val="yellow"/>
        </w:rPr>
        <w:t>[List Date of the SWF Meeting</w:t>
      </w:r>
      <w:r w:rsidR="00307CA3" w:rsidRPr="001C6814">
        <w:rPr>
          <w:highlight w:val="yellow"/>
        </w:rPr>
        <w:t xml:space="preserve"> Ask member</w:t>
      </w:r>
      <w:r w:rsidRPr="001C6814">
        <w:rPr>
          <w:highlight w:val="yellow"/>
        </w:rPr>
        <w:t>]</w:t>
      </w:r>
    </w:p>
    <w:p w14:paraId="0BB4EBF4" w14:textId="77777777" w:rsidR="002B37B8" w:rsidRPr="00B71D9B" w:rsidRDefault="002B37B8" w:rsidP="001C6814">
      <w:pPr>
        <w:pStyle w:val="Heading3"/>
      </w:pPr>
      <w:r>
        <w:t>Expected Courses</w:t>
      </w:r>
    </w:p>
    <w:p w14:paraId="36CCADFB" w14:textId="77777777" w:rsidR="002B37B8" w:rsidRDefault="002B37B8" w:rsidP="001C6814">
      <w:r w:rsidRPr="00EE5144">
        <w:rPr>
          <w:highlight w:val="yellow"/>
        </w:rPr>
        <w:t>[List all courses the member was told they would teach in Winter 2026 – Pull from survey if possible]</w:t>
      </w:r>
    </w:p>
    <w:p w14:paraId="653B54D1" w14:textId="77777777" w:rsidR="002B37B8" w:rsidRPr="00B71D9B" w:rsidRDefault="002B37B8" w:rsidP="001C6814"/>
    <w:p w14:paraId="3031BF93" w14:textId="77777777" w:rsidR="002B37B8" w:rsidRPr="00B71D9B" w:rsidRDefault="002B37B8" w:rsidP="001C6814">
      <w:pPr>
        <w:pStyle w:val="Heading3"/>
      </w:pPr>
      <w:proofErr w:type="gramStart"/>
      <w:r>
        <w:t>Expected Other</w:t>
      </w:r>
      <w:proofErr w:type="gramEnd"/>
      <w:r>
        <w:t xml:space="preserve"> Duties</w:t>
      </w:r>
    </w:p>
    <w:p w14:paraId="7F8F4895" w14:textId="77777777" w:rsidR="002B37B8" w:rsidRDefault="002B37B8" w:rsidP="001C6814">
      <w:r w:rsidRPr="00EE5144">
        <w:rPr>
          <w:highlight w:val="yellow"/>
        </w:rPr>
        <w:t>[List all the other duties the member anticipated receiving – Pull from survey if possible]</w:t>
      </w:r>
    </w:p>
    <w:p w14:paraId="49ABE245" w14:textId="0F7917C7" w:rsidR="00B71D9B" w:rsidRPr="001C6814" w:rsidRDefault="00924E56" w:rsidP="001C6814">
      <w:pPr>
        <w:pStyle w:val="Heading2"/>
      </w:pPr>
      <w:r w:rsidRPr="001C6814">
        <w:t xml:space="preserve">Section 2: </w:t>
      </w:r>
      <w:r w:rsidR="00B71D9B" w:rsidRPr="001C6814">
        <w:t>Skills, Competencies</w:t>
      </w:r>
      <w:r w:rsidR="00124AA9" w:rsidRPr="001C6814">
        <w:t>,</w:t>
      </w:r>
      <w:r w:rsidR="00B71D9B" w:rsidRPr="001C6814">
        <w:t xml:space="preserve"> and Experience Overview</w:t>
      </w:r>
    </w:p>
    <w:p w14:paraId="0480D8D0" w14:textId="39224F4C" w:rsidR="00B71D9B" w:rsidRPr="00B71D9B" w:rsidRDefault="00ED3D10" w:rsidP="001C6814">
      <w:r w:rsidRPr="00EE5144">
        <w:rPr>
          <w:highlight w:val="yellow"/>
        </w:rPr>
        <w:t xml:space="preserve">[Write a </w:t>
      </w:r>
      <w:proofErr w:type="gramStart"/>
      <w:r w:rsidRPr="00EE5144">
        <w:rPr>
          <w:highlight w:val="yellow"/>
        </w:rPr>
        <w:t>two paragraph</w:t>
      </w:r>
      <w:proofErr w:type="gramEnd"/>
      <w:r w:rsidRPr="00EE5144">
        <w:rPr>
          <w:highlight w:val="yellow"/>
        </w:rPr>
        <w:t xml:space="preserve"> summary of the members education, work experience, credentials, and relevant volunteer experience.]</w:t>
      </w:r>
    </w:p>
    <w:p w14:paraId="42B7F35B" w14:textId="77777777" w:rsidR="00B71D9B" w:rsidRPr="00B71D9B" w:rsidRDefault="00B71D9B" w:rsidP="001C6814"/>
    <w:p w14:paraId="4F6815FD" w14:textId="72EE2990" w:rsidR="00B71D9B" w:rsidRPr="00B71D9B" w:rsidRDefault="00B71D9B" w:rsidP="001C6814">
      <w:pPr>
        <w:pStyle w:val="Heading3"/>
      </w:pPr>
      <w:r w:rsidRPr="00B71D9B">
        <w:t>LinkedIn Profile Link</w:t>
      </w:r>
    </w:p>
    <w:p w14:paraId="3BB2E1A8" w14:textId="47576BF5" w:rsidR="00B71D9B" w:rsidRPr="00B71D9B" w:rsidRDefault="00ED3D10" w:rsidP="001C6814">
      <w:r w:rsidRPr="00EE5144">
        <w:rPr>
          <w:highlight w:val="yellow"/>
        </w:rPr>
        <w:t>[Include a link to the members LinkedIn profile or other relevant webpage]</w:t>
      </w:r>
    </w:p>
    <w:p w14:paraId="3884E53C" w14:textId="77777777" w:rsidR="00B71D9B" w:rsidRDefault="00B71D9B" w:rsidP="001C6814"/>
    <w:p w14:paraId="6923DF01" w14:textId="77777777" w:rsidR="00D777AD" w:rsidRDefault="00D777AD" w:rsidP="001C6814"/>
    <w:p w14:paraId="689DB446" w14:textId="489035F7" w:rsidR="00B71D9B" w:rsidRPr="00B71D9B" w:rsidRDefault="00924E56" w:rsidP="001C6814">
      <w:pPr>
        <w:pStyle w:val="Heading2"/>
      </w:pPr>
      <w:r>
        <w:t xml:space="preserve">Section 3: </w:t>
      </w:r>
      <w:r w:rsidR="00B71D9B" w:rsidRPr="00E85683">
        <w:t>Courses</w:t>
      </w:r>
      <w:r w:rsidR="00B71D9B" w:rsidRPr="00B71D9B">
        <w:t xml:space="preserve"> Previously Taught</w:t>
      </w:r>
    </w:p>
    <w:p w14:paraId="69DA5A36" w14:textId="4D9AD56A" w:rsidR="00B71D9B" w:rsidRPr="00B71D9B" w:rsidRDefault="00B71D9B" w:rsidP="001C6814">
      <w:pPr>
        <w:pStyle w:val="Heading3"/>
      </w:pPr>
      <w:r w:rsidRPr="00B71D9B">
        <w:t xml:space="preserve">Conestoga College Courses </w:t>
      </w:r>
    </w:p>
    <w:p w14:paraId="6FB750A3" w14:textId="5CBBB468" w:rsidR="00B71D9B" w:rsidRDefault="00ED3D10" w:rsidP="001C6814">
      <w:r w:rsidRPr="00EE5144">
        <w:rPr>
          <w:highlight w:val="yellow"/>
        </w:rPr>
        <w:t xml:space="preserve">[List all courses the </w:t>
      </w:r>
      <w:proofErr w:type="gramStart"/>
      <w:r w:rsidRPr="00EE5144">
        <w:rPr>
          <w:highlight w:val="yellow"/>
        </w:rPr>
        <w:t>member has</w:t>
      </w:r>
      <w:proofErr w:type="gramEnd"/>
      <w:r w:rsidRPr="00EE5144">
        <w:rPr>
          <w:highlight w:val="yellow"/>
        </w:rPr>
        <w:t xml:space="preserve"> taught at Conestoga College]</w:t>
      </w:r>
    </w:p>
    <w:p w14:paraId="2DBBB7C3" w14:textId="77777777" w:rsidR="00ED3D10" w:rsidRPr="00B71D9B" w:rsidRDefault="00ED3D10" w:rsidP="001C6814"/>
    <w:p w14:paraId="15D4BA0D" w14:textId="106B5457" w:rsidR="00B71D9B" w:rsidRPr="00B71D9B" w:rsidRDefault="00B71D9B" w:rsidP="001C6814">
      <w:pPr>
        <w:pStyle w:val="Heading3"/>
      </w:pPr>
      <w:r w:rsidRPr="00B71D9B">
        <w:t>Other Institutions</w:t>
      </w:r>
      <w:r>
        <w:t xml:space="preserve"> </w:t>
      </w:r>
    </w:p>
    <w:p w14:paraId="5FDD8267" w14:textId="52EAAFE9" w:rsidR="00ED3D10" w:rsidRDefault="00ED3D10" w:rsidP="001C6814">
      <w:r w:rsidRPr="00EE5144">
        <w:rPr>
          <w:highlight w:val="yellow"/>
        </w:rPr>
        <w:t>[List all courses the member has taught at any College or University – change the title to the institution, add more sections as needed or delete if not relevant]</w:t>
      </w:r>
    </w:p>
    <w:p w14:paraId="4F8E8D7A" w14:textId="77777777" w:rsidR="00B71D9B" w:rsidRPr="00B71D9B" w:rsidRDefault="00B71D9B" w:rsidP="001C6814"/>
    <w:p w14:paraId="747148AD" w14:textId="403D7E8F" w:rsidR="00267167" w:rsidRPr="003474A4" w:rsidRDefault="00924E56" w:rsidP="001C6814">
      <w:pPr>
        <w:pStyle w:val="Heading3"/>
      </w:pPr>
      <w:r>
        <w:lastRenderedPageBreak/>
        <w:t xml:space="preserve">Section 4: </w:t>
      </w:r>
      <w:r w:rsidR="00267167">
        <w:t xml:space="preserve">Seniority Ranking: </w:t>
      </w:r>
      <w:r w:rsidR="003474A4" w:rsidRPr="00EE5144">
        <w:rPr>
          <w:highlight w:val="yellow"/>
        </w:rPr>
        <w:t>[Find your Seniority Number from the Seniority List Program Selection File]</w:t>
      </w:r>
    </w:p>
    <w:p w14:paraId="3E2DA342" w14:textId="77777777" w:rsidR="00B71D9B" w:rsidRPr="00B71D9B" w:rsidRDefault="00B71D9B" w:rsidP="001C6814"/>
    <w:p w14:paraId="706FA134" w14:textId="23DB1E02" w:rsidR="00B71D9B" w:rsidRDefault="00924E56" w:rsidP="001C6814">
      <w:pPr>
        <w:pStyle w:val="Heading2"/>
      </w:pPr>
      <w:r>
        <w:t xml:space="preserve">Section 5: </w:t>
      </w:r>
      <w:r w:rsidR="00B71D9B" w:rsidRPr="00E85683">
        <w:t>Program First Choice</w:t>
      </w:r>
      <w:r w:rsidR="00EE5144">
        <w:t xml:space="preserve"> </w:t>
      </w:r>
      <w:r w:rsidR="00EE5144" w:rsidRPr="00EE5144">
        <w:rPr>
          <w:highlight w:val="yellow"/>
        </w:rPr>
        <w:t>[insert choice]</w:t>
      </w:r>
    </w:p>
    <w:p w14:paraId="29446D3A" w14:textId="77777777" w:rsidR="005963DA" w:rsidRPr="004A3CD3" w:rsidRDefault="005963DA" w:rsidP="001C681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75"/>
        <w:gridCol w:w="2411"/>
        <w:gridCol w:w="4764"/>
      </w:tblGrid>
      <w:tr w:rsidR="00082A90" w:rsidRPr="00B71D9B" w14:paraId="39B668D0" w14:textId="77777777" w:rsidTr="00EF5E11">
        <w:tc>
          <w:tcPr>
            <w:tcW w:w="2175" w:type="dxa"/>
          </w:tcPr>
          <w:p w14:paraId="7786EF69" w14:textId="77777777" w:rsidR="00082A90" w:rsidRPr="00B71D9B" w:rsidRDefault="00082A90" w:rsidP="001C6814">
            <w:r>
              <w:t>Course Code</w:t>
            </w:r>
          </w:p>
        </w:tc>
        <w:tc>
          <w:tcPr>
            <w:tcW w:w="2411" w:type="dxa"/>
          </w:tcPr>
          <w:p w14:paraId="0E9B8DDA" w14:textId="77777777" w:rsidR="00082A90" w:rsidRPr="00B71D9B" w:rsidRDefault="00082A90" w:rsidP="001C6814">
            <w:r>
              <w:t>Course Name</w:t>
            </w:r>
          </w:p>
        </w:tc>
        <w:tc>
          <w:tcPr>
            <w:tcW w:w="4764" w:type="dxa"/>
          </w:tcPr>
          <w:p w14:paraId="009D9DAB" w14:textId="77777777" w:rsidR="00082A90" w:rsidRPr="00B71D9B" w:rsidRDefault="00082A90" w:rsidP="001C6814">
            <w:r w:rsidRPr="00B71D9B">
              <w:t>Relevant Skills, Competenc</w:t>
            </w:r>
            <w:r>
              <w:t>ies,</w:t>
            </w:r>
            <w:r w:rsidRPr="00B71D9B">
              <w:t xml:space="preserve"> &amp; Experience</w:t>
            </w:r>
          </w:p>
        </w:tc>
      </w:tr>
      <w:tr w:rsidR="00082A90" w:rsidRPr="00B71D9B" w14:paraId="7595E106" w14:textId="77777777" w:rsidTr="00EF5E11">
        <w:tc>
          <w:tcPr>
            <w:tcW w:w="2175" w:type="dxa"/>
          </w:tcPr>
          <w:p w14:paraId="25DFB62D" w14:textId="77777777" w:rsidR="00082A90" w:rsidRPr="00B71D9B" w:rsidRDefault="00082A90" w:rsidP="001C6814"/>
        </w:tc>
        <w:tc>
          <w:tcPr>
            <w:tcW w:w="2411" w:type="dxa"/>
          </w:tcPr>
          <w:p w14:paraId="125CADA6" w14:textId="5B4C93B3" w:rsidR="00082A90" w:rsidRPr="00EE5144" w:rsidRDefault="00082A90" w:rsidP="001C6814">
            <w:pPr>
              <w:rPr>
                <w:highlight w:val="yellow"/>
              </w:rPr>
            </w:pPr>
            <w:r w:rsidRPr="00EE5144">
              <w:rPr>
                <w:highlight w:val="yellow"/>
              </w:rPr>
              <w:t>List all courses you can teach in the program</w:t>
            </w:r>
            <w:r w:rsidR="005E48A4">
              <w:rPr>
                <w:highlight w:val="yellow"/>
              </w:rPr>
              <w:t xml:space="preserve"> courses can be found on the program website</w:t>
            </w:r>
          </w:p>
        </w:tc>
        <w:tc>
          <w:tcPr>
            <w:tcW w:w="4764" w:type="dxa"/>
          </w:tcPr>
          <w:p w14:paraId="087E6FDB" w14:textId="77777777" w:rsidR="00082A90" w:rsidRPr="00B71D9B" w:rsidRDefault="00082A90" w:rsidP="001C6814">
            <w:r>
              <w:t>*</w:t>
            </w:r>
          </w:p>
        </w:tc>
      </w:tr>
      <w:tr w:rsidR="00082A90" w:rsidRPr="00B71D9B" w14:paraId="3F27151B" w14:textId="77777777" w:rsidTr="00EF5E11">
        <w:tc>
          <w:tcPr>
            <w:tcW w:w="2175" w:type="dxa"/>
          </w:tcPr>
          <w:p w14:paraId="11E6936D" w14:textId="77777777" w:rsidR="00082A90" w:rsidRPr="00B71D9B" w:rsidRDefault="00082A90" w:rsidP="001C6814"/>
        </w:tc>
        <w:tc>
          <w:tcPr>
            <w:tcW w:w="2411" w:type="dxa"/>
          </w:tcPr>
          <w:p w14:paraId="55B273F8" w14:textId="77777777" w:rsidR="00082A90" w:rsidRPr="00B71D9B" w:rsidRDefault="00082A90" w:rsidP="001C6814"/>
        </w:tc>
        <w:tc>
          <w:tcPr>
            <w:tcW w:w="4764" w:type="dxa"/>
          </w:tcPr>
          <w:p w14:paraId="3A17D3DA" w14:textId="77777777" w:rsidR="00082A90" w:rsidRPr="00B71D9B" w:rsidRDefault="00082A90" w:rsidP="001C6814"/>
        </w:tc>
      </w:tr>
      <w:tr w:rsidR="00082A90" w:rsidRPr="00B71D9B" w14:paraId="63657222" w14:textId="77777777" w:rsidTr="00EF5E11">
        <w:tc>
          <w:tcPr>
            <w:tcW w:w="2175" w:type="dxa"/>
          </w:tcPr>
          <w:p w14:paraId="59618E84" w14:textId="77777777" w:rsidR="00082A90" w:rsidRPr="00B71D9B" w:rsidRDefault="00082A90" w:rsidP="001C6814"/>
        </w:tc>
        <w:tc>
          <w:tcPr>
            <w:tcW w:w="2411" w:type="dxa"/>
          </w:tcPr>
          <w:p w14:paraId="0EA53267" w14:textId="77777777" w:rsidR="00082A90" w:rsidRPr="00B71D9B" w:rsidRDefault="00082A90" w:rsidP="001C6814"/>
        </w:tc>
        <w:tc>
          <w:tcPr>
            <w:tcW w:w="4764" w:type="dxa"/>
          </w:tcPr>
          <w:p w14:paraId="728B41BA" w14:textId="77777777" w:rsidR="00082A90" w:rsidRPr="00B71D9B" w:rsidRDefault="00082A90" w:rsidP="001C6814"/>
        </w:tc>
      </w:tr>
      <w:tr w:rsidR="00082A90" w:rsidRPr="00B71D9B" w14:paraId="7D37B026" w14:textId="77777777" w:rsidTr="00EF5E11">
        <w:tc>
          <w:tcPr>
            <w:tcW w:w="2175" w:type="dxa"/>
          </w:tcPr>
          <w:p w14:paraId="45D85C0A" w14:textId="77777777" w:rsidR="00082A90" w:rsidRPr="00B71D9B" w:rsidRDefault="00082A90" w:rsidP="001C6814"/>
        </w:tc>
        <w:tc>
          <w:tcPr>
            <w:tcW w:w="2411" w:type="dxa"/>
          </w:tcPr>
          <w:p w14:paraId="184FD5BC" w14:textId="77777777" w:rsidR="00082A90" w:rsidRPr="00B71D9B" w:rsidRDefault="00082A90" w:rsidP="001C6814"/>
        </w:tc>
        <w:tc>
          <w:tcPr>
            <w:tcW w:w="4764" w:type="dxa"/>
          </w:tcPr>
          <w:p w14:paraId="49C74891" w14:textId="77777777" w:rsidR="00082A90" w:rsidRPr="00B71D9B" w:rsidRDefault="00082A90" w:rsidP="001C6814"/>
        </w:tc>
      </w:tr>
      <w:tr w:rsidR="00082A90" w:rsidRPr="00B71D9B" w14:paraId="22C9EC79" w14:textId="77777777" w:rsidTr="00EF5E11">
        <w:tc>
          <w:tcPr>
            <w:tcW w:w="2175" w:type="dxa"/>
          </w:tcPr>
          <w:p w14:paraId="5C6D9AF6" w14:textId="77777777" w:rsidR="00082A90" w:rsidRPr="00B71D9B" w:rsidRDefault="00082A90" w:rsidP="001C6814"/>
        </w:tc>
        <w:tc>
          <w:tcPr>
            <w:tcW w:w="2411" w:type="dxa"/>
          </w:tcPr>
          <w:p w14:paraId="73DEC4A1" w14:textId="77777777" w:rsidR="00082A90" w:rsidRPr="00B71D9B" w:rsidRDefault="00082A90" w:rsidP="001C6814"/>
        </w:tc>
        <w:tc>
          <w:tcPr>
            <w:tcW w:w="4764" w:type="dxa"/>
          </w:tcPr>
          <w:p w14:paraId="442A3898" w14:textId="77777777" w:rsidR="00082A90" w:rsidRPr="00B71D9B" w:rsidRDefault="00082A90" w:rsidP="001C6814"/>
        </w:tc>
      </w:tr>
      <w:tr w:rsidR="00082A90" w:rsidRPr="00B71D9B" w14:paraId="024056F6" w14:textId="77777777" w:rsidTr="00EF5E11">
        <w:tc>
          <w:tcPr>
            <w:tcW w:w="2175" w:type="dxa"/>
          </w:tcPr>
          <w:p w14:paraId="37819BD9" w14:textId="77777777" w:rsidR="00082A90" w:rsidRPr="00B71D9B" w:rsidRDefault="00082A90" w:rsidP="001C6814"/>
        </w:tc>
        <w:tc>
          <w:tcPr>
            <w:tcW w:w="2411" w:type="dxa"/>
          </w:tcPr>
          <w:p w14:paraId="0244AF06" w14:textId="77777777" w:rsidR="00082A90" w:rsidRPr="00B71D9B" w:rsidRDefault="00082A90" w:rsidP="001C6814"/>
        </w:tc>
        <w:tc>
          <w:tcPr>
            <w:tcW w:w="4764" w:type="dxa"/>
          </w:tcPr>
          <w:p w14:paraId="1FFB2ED5" w14:textId="77777777" w:rsidR="00082A90" w:rsidRPr="00B71D9B" w:rsidRDefault="00082A90" w:rsidP="001C6814"/>
        </w:tc>
      </w:tr>
      <w:tr w:rsidR="00082A90" w:rsidRPr="00B71D9B" w14:paraId="1B6EC73E" w14:textId="77777777" w:rsidTr="00EF5E11">
        <w:tc>
          <w:tcPr>
            <w:tcW w:w="2175" w:type="dxa"/>
          </w:tcPr>
          <w:p w14:paraId="7954BA9C" w14:textId="77777777" w:rsidR="00082A90" w:rsidRPr="00B71D9B" w:rsidRDefault="00082A90" w:rsidP="001C6814"/>
        </w:tc>
        <w:tc>
          <w:tcPr>
            <w:tcW w:w="2411" w:type="dxa"/>
          </w:tcPr>
          <w:p w14:paraId="4287E910" w14:textId="77777777" w:rsidR="00082A90" w:rsidRPr="00B71D9B" w:rsidRDefault="00082A90" w:rsidP="001C6814"/>
        </w:tc>
        <w:tc>
          <w:tcPr>
            <w:tcW w:w="4764" w:type="dxa"/>
          </w:tcPr>
          <w:p w14:paraId="7304D510" w14:textId="77777777" w:rsidR="00082A90" w:rsidRPr="00B71D9B" w:rsidRDefault="00082A90" w:rsidP="001C6814"/>
        </w:tc>
      </w:tr>
      <w:tr w:rsidR="00082A90" w:rsidRPr="00B71D9B" w14:paraId="74D28B79" w14:textId="77777777" w:rsidTr="00EF5E11">
        <w:tc>
          <w:tcPr>
            <w:tcW w:w="2175" w:type="dxa"/>
          </w:tcPr>
          <w:p w14:paraId="03DE55E4" w14:textId="77777777" w:rsidR="00082A90" w:rsidRPr="00B71D9B" w:rsidRDefault="00082A90" w:rsidP="001C6814"/>
        </w:tc>
        <w:tc>
          <w:tcPr>
            <w:tcW w:w="2411" w:type="dxa"/>
          </w:tcPr>
          <w:p w14:paraId="0391C06F" w14:textId="77777777" w:rsidR="00082A90" w:rsidRPr="00B71D9B" w:rsidRDefault="00082A90" w:rsidP="001C6814"/>
        </w:tc>
        <w:tc>
          <w:tcPr>
            <w:tcW w:w="4764" w:type="dxa"/>
          </w:tcPr>
          <w:p w14:paraId="09900312" w14:textId="77777777" w:rsidR="00082A90" w:rsidRPr="00B71D9B" w:rsidRDefault="00082A90" w:rsidP="001C6814"/>
        </w:tc>
      </w:tr>
      <w:tr w:rsidR="00082A90" w:rsidRPr="00B71D9B" w14:paraId="2081C339" w14:textId="77777777" w:rsidTr="00EF5E11">
        <w:tc>
          <w:tcPr>
            <w:tcW w:w="2175" w:type="dxa"/>
          </w:tcPr>
          <w:p w14:paraId="4C3D9B2A" w14:textId="77777777" w:rsidR="00082A90" w:rsidRPr="00B71D9B" w:rsidRDefault="00082A90" w:rsidP="001C6814"/>
        </w:tc>
        <w:tc>
          <w:tcPr>
            <w:tcW w:w="2411" w:type="dxa"/>
          </w:tcPr>
          <w:p w14:paraId="72767DFC" w14:textId="77777777" w:rsidR="00082A90" w:rsidRPr="00B71D9B" w:rsidRDefault="00082A90" w:rsidP="001C6814"/>
        </w:tc>
        <w:tc>
          <w:tcPr>
            <w:tcW w:w="4764" w:type="dxa"/>
          </w:tcPr>
          <w:p w14:paraId="46CC23AF" w14:textId="77777777" w:rsidR="00082A90" w:rsidRPr="00B71D9B" w:rsidRDefault="00082A90" w:rsidP="001C6814"/>
        </w:tc>
      </w:tr>
      <w:tr w:rsidR="00082A90" w:rsidRPr="00B71D9B" w14:paraId="58AA71D0" w14:textId="77777777" w:rsidTr="00EF5E11">
        <w:tc>
          <w:tcPr>
            <w:tcW w:w="2175" w:type="dxa"/>
          </w:tcPr>
          <w:p w14:paraId="2D2B2299" w14:textId="77777777" w:rsidR="00082A90" w:rsidRPr="00B71D9B" w:rsidRDefault="00082A90" w:rsidP="001C6814"/>
        </w:tc>
        <w:tc>
          <w:tcPr>
            <w:tcW w:w="2411" w:type="dxa"/>
          </w:tcPr>
          <w:p w14:paraId="6ADB0698" w14:textId="77777777" w:rsidR="00082A90" w:rsidRPr="00B71D9B" w:rsidRDefault="00082A90" w:rsidP="001C6814"/>
        </w:tc>
        <w:tc>
          <w:tcPr>
            <w:tcW w:w="4764" w:type="dxa"/>
          </w:tcPr>
          <w:p w14:paraId="6F98EC34" w14:textId="77777777" w:rsidR="00082A90" w:rsidRPr="00B71D9B" w:rsidRDefault="00082A90" w:rsidP="001C6814"/>
        </w:tc>
      </w:tr>
    </w:tbl>
    <w:p w14:paraId="4847295D" w14:textId="13A60C17" w:rsidR="005963DA" w:rsidRPr="004C437E" w:rsidRDefault="005963DA" w:rsidP="001C6814">
      <w:pPr>
        <w:rPr>
          <w:lang w:eastAsia="en-CA"/>
        </w:rPr>
      </w:pPr>
      <w:r>
        <w:rPr>
          <w:lang w:eastAsia="en-CA"/>
        </w:rPr>
        <w:t>[Add rows as needed]</w:t>
      </w:r>
    </w:p>
    <w:p w14:paraId="7DA511B3" w14:textId="13E7361E" w:rsidR="00B71D9B" w:rsidRDefault="00B71D9B" w:rsidP="001C6814"/>
    <w:p w14:paraId="63D2A231" w14:textId="3E170DE9" w:rsidR="00ED3D10" w:rsidRDefault="00ED3D10" w:rsidP="001C6814">
      <w:r>
        <w:t xml:space="preserve">*In a sentence or two explain why the member can teach this course. Answer these questions to help guide the answer: Has the member already taught it? Have </w:t>
      </w:r>
      <w:proofErr w:type="gramStart"/>
      <w:r>
        <w:t>the</w:t>
      </w:r>
      <w:proofErr w:type="gramEnd"/>
      <w:r>
        <w:t xml:space="preserve"> taught a similar course somewhere else/at Conestoga College? Do they have relevant education or credentials? Do they have relevant work experience? Do they have relevant volunteer experience? Answers can be repeated for </w:t>
      </w:r>
      <w:proofErr w:type="gramStart"/>
      <w:r>
        <w:t>courses</w:t>
      </w:r>
      <w:proofErr w:type="gramEnd"/>
      <w:r>
        <w:t xml:space="preserve"> but each course should include a brief explanation.]</w:t>
      </w:r>
    </w:p>
    <w:p w14:paraId="32BEED1A" w14:textId="77777777" w:rsidR="00ED3D10" w:rsidRPr="00B71D9B" w:rsidRDefault="00ED3D10" w:rsidP="001C6814"/>
    <w:p w14:paraId="24635A05" w14:textId="386A8A4C" w:rsidR="00B71D9B" w:rsidRPr="00B71D9B" w:rsidRDefault="00B71D9B" w:rsidP="001C6814">
      <w:pPr>
        <w:pStyle w:val="Heading3"/>
      </w:pPr>
      <w:r w:rsidRPr="00B71D9B">
        <w:t>Professors with Less Seniority in the Program</w:t>
      </w:r>
    </w:p>
    <w:p w14:paraId="73CDA41B" w14:textId="1525BEE9" w:rsidR="00B71D9B" w:rsidRPr="005E48A4" w:rsidRDefault="00ED3D10" w:rsidP="001C6814">
      <w:pPr>
        <w:rPr>
          <w:highlight w:val="yellow"/>
        </w:rPr>
      </w:pPr>
      <w:r w:rsidRPr="005E48A4">
        <w:rPr>
          <w:highlight w:val="yellow"/>
        </w:rPr>
        <w:t xml:space="preserve">[List professors in the first program who have less seniority </w:t>
      </w:r>
      <w:r w:rsidR="005963DA" w:rsidRPr="005E48A4">
        <w:rPr>
          <w:highlight w:val="yellow"/>
        </w:rPr>
        <w:t xml:space="preserve">than </w:t>
      </w:r>
      <w:r w:rsidRPr="005E48A4">
        <w:rPr>
          <w:highlight w:val="yellow"/>
        </w:rPr>
        <w:t>the member</w:t>
      </w:r>
      <w:r w:rsidR="005963DA" w:rsidRPr="005E48A4">
        <w:rPr>
          <w:highlight w:val="yellow"/>
        </w:rPr>
        <w:t xml:space="preserve"> from the Seniority List Program Selection File</w:t>
      </w:r>
      <w:r w:rsidRPr="005E48A4">
        <w:rPr>
          <w:highlight w:val="yellow"/>
        </w:rPr>
        <w:t>]</w:t>
      </w:r>
    </w:p>
    <w:p w14:paraId="634A8B15" w14:textId="77777777" w:rsidR="00924E56" w:rsidRPr="00B71D9B" w:rsidRDefault="00924E56" w:rsidP="001C6814">
      <w:r w:rsidRPr="005E48A4">
        <w:rPr>
          <w:highlight w:val="yellow"/>
        </w:rPr>
        <w:t>-Assistance will be provided in the training meeting by the local</w:t>
      </w:r>
    </w:p>
    <w:p w14:paraId="0EA2521B" w14:textId="77777777" w:rsidR="00B71D9B" w:rsidRPr="00B71D9B" w:rsidRDefault="00B71D9B" w:rsidP="001C6814"/>
    <w:p w14:paraId="7B210F4E" w14:textId="7AB555D7" w:rsidR="00E85683" w:rsidRPr="00E85683" w:rsidRDefault="00924E56" w:rsidP="001C6814">
      <w:pPr>
        <w:pStyle w:val="Heading2"/>
      </w:pPr>
      <w:r>
        <w:t xml:space="preserve">Section 6: </w:t>
      </w:r>
      <w:r w:rsidR="00E85683" w:rsidRPr="00E85683">
        <w:t xml:space="preserve">Program </w:t>
      </w:r>
      <w:r w:rsidR="00E85683">
        <w:t>Second</w:t>
      </w:r>
      <w:r w:rsidR="00E85683" w:rsidRPr="00E85683">
        <w:t xml:space="preserve"> Choice</w:t>
      </w:r>
      <w:r w:rsidR="005E48A4">
        <w:t xml:space="preserve"> </w:t>
      </w:r>
      <w:r w:rsidR="005E48A4" w:rsidRPr="00EE5144">
        <w:rPr>
          <w:highlight w:val="yellow"/>
        </w:rPr>
        <w:t>[insert choice]</w:t>
      </w:r>
    </w:p>
    <w:p w14:paraId="23B49F2E" w14:textId="77777777" w:rsidR="00DF3F36" w:rsidRPr="00B71D9B" w:rsidRDefault="00DF3F36" w:rsidP="001C681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75"/>
        <w:gridCol w:w="2411"/>
        <w:gridCol w:w="4764"/>
      </w:tblGrid>
      <w:tr w:rsidR="00082A90" w:rsidRPr="00B71D9B" w14:paraId="7A380FEC" w14:textId="77777777" w:rsidTr="00EF5E11">
        <w:tc>
          <w:tcPr>
            <w:tcW w:w="2175" w:type="dxa"/>
          </w:tcPr>
          <w:p w14:paraId="253A517E" w14:textId="77777777" w:rsidR="00082A90" w:rsidRPr="00B71D9B" w:rsidRDefault="00082A90" w:rsidP="001C6814">
            <w:r>
              <w:t>Course Code</w:t>
            </w:r>
          </w:p>
        </w:tc>
        <w:tc>
          <w:tcPr>
            <w:tcW w:w="2411" w:type="dxa"/>
          </w:tcPr>
          <w:p w14:paraId="49550CAA" w14:textId="77777777" w:rsidR="00082A90" w:rsidRPr="00B71D9B" w:rsidRDefault="00082A90" w:rsidP="001C6814">
            <w:r>
              <w:t>Course Name</w:t>
            </w:r>
          </w:p>
        </w:tc>
        <w:tc>
          <w:tcPr>
            <w:tcW w:w="4764" w:type="dxa"/>
          </w:tcPr>
          <w:p w14:paraId="5ED3B0F2" w14:textId="77777777" w:rsidR="00082A90" w:rsidRPr="00B71D9B" w:rsidRDefault="00082A90" w:rsidP="001C6814">
            <w:r w:rsidRPr="00B71D9B">
              <w:t>Relevant Skills, Competenc</w:t>
            </w:r>
            <w:r>
              <w:t>ies,</w:t>
            </w:r>
            <w:r w:rsidRPr="00B71D9B">
              <w:t xml:space="preserve"> &amp; Experience</w:t>
            </w:r>
          </w:p>
        </w:tc>
      </w:tr>
      <w:tr w:rsidR="00082A90" w:rsidRPr="00B71D9B" w14:paraId="54BEFFDB" w14:textId="77777777" w:rsidTr="00EF5E11">
        <w:tc>
          <w:tcPr>
            <w:tcW w:w="2175" w:type="dxa"/>
          </w:tcPr>
          <w:p w14:paraId="53C7D309" w14:textId="77777777" w:rsidR="00082A90" w:rsidRPr="00B71D9B" w:rsidRDefault="00082A90" w:rsidP="001C6814"/>
        </w:tc>
        <w:tc>
          <w:tcPr>
            <w:tcW w:w="2411" w:type="dxa"/>
          </w:tcPr>
          <w:p w14:paraId="33F7D550" w14:textId="0702DEEF" w:rsidR="00082A90" w:rsidRPr="00B71D9B" w:rsidRDefault="005E48A4" w:rsidP="001C6814">
            <w:r w:rsidRPr="00EE5144">
              <w:rPr>
                <w:highlight w:val="yellow"/>
              </w:rPr>
              <w:t>List all courses you can teach in the program</w:t>
            </w:r>
            <w:r>
              <w:rPr>
                <w:highlight w:val="yellow"/>
              </w:rPr>
              <w:t xml:space="preserve"> courses can </w:t>
            </w:r>
            <w:r>
              <w:rPr>
                <w:highlight w:val="yellow"/>
              </w:rPr>
              <w:lastRenderedPageBreak/>
              <w:t>be found on the program website</w:t>
            </w:r>
          </w:p>
        </w:tc>
        <w:tc>
          <w:tcPr>
            <w:tcW w:w="4764" w:type="dxa"/>
          </w:tcPr>
          <w:p w14:paraId="45BF3E1F" w14:textId="77777777" w:rsidR="00082A90" w:rsidRPr="00B71D9B" w:rsidRDefault="00082A90" w:rsidP="001C6814">
            <w:r>
              <w:lastRenderedPageBreak/>
              <w:t>*</w:t>
            </w:r>
          </w:p>
        </w:tc>
      </w:tr>
      <w:tr w:rsidR="00082A90" w:rsidRPr="00B71D9B" w14:paraId="7B9A0B17" w14:textId="77777777" w:rsidTr="00EF5E11">
        <w:tc>
          <w:tcPr>
            <w:tcW w:w="2175" w:type="dxa"/>
          </w:tcPr>
          <w:p w14:paraId="3E6A512C" w14:textId="77777777" w:rsidR="00082A90" w:rsidRPr="00B71D9B" w:rsidRDefault="00082A90" w:rsidP="001C6814"/>
        </w:tc>
        <w:tc>
          <w:tcPr>
            <w:tcW w:w="2411" w:type="dxa"/>
          </w:tcPr>
          <w:p w14:paraId="0FB8CBF2" w14:textId="77777777" w:rsidR="00082A90" w:rsidRPr="00B71D9B" w:rsidRDefault="00082A90" w:rsidP="001C6814"/>
        </w:tc>
        <w:tc>
          <w:tcPr>
            <w:tcW w:w="4764" w:type="dxa"/>
          </w:tcPr>
          <w:p w14:paraId="3F74B6EA" w14:textId="77777777" w:rsidR="00082A90" w:rsidRPr="00B71D9B" w:rsidRDefault="00082A90" w:rsidP="001C6814"/>
        </w:tc>
      </w:tr>
      <w:tr w:rsidR="00082A90" w:rsidRPr="00B71D9B" w14:paraId="291E13EE" w14:textId="77777777" w:rsidTr="00EF5E11">
        <w:tc>
          <w:tcPr>
            <w:tcW w:w="2175" w:type="dxa"/>
          </w:tcPr>
          <w:p w14:paraId="5FA87A9F" w14:textId="77777777" w:rsidR="00082A90" w:rsidRPr="00B71D9B" w:rsidRDefault="00082A90" w:rsidP="001C6814"/>
        </w:tc>
        <w:tc>
          <w:tcPr>
            <w:tcW w:w="2411" w:type="dxa"/>
          </w:tcPr>
          <w:p w14:paraId="5D751CF9" w14:textId="77777777" w:rsidR="00082A90" w:rsidRPr="00B71D9B" w:rsidRDefault="00082A90" w:rsidP="001C6814"/>
        </w:tc>
        <w:tc>
          <w:tcPr>
            <w:tcW w:w="4764" w:type="dxa"/>
          </w:tcPr>
          <w:p w14:paraId="70E555EB" w14:textId="77777777" w:rsidR="00082A90" w:rsidRPr="00B71D9B" w:rsidRDefault="00082A90" w:rsidP="001C6814"/>
        </w:tc>
      </w:tr>
      <w:tr w:rsidR="00082A90" w:rsidRPr="00B71D9B" w14:paraId="5A01C209" w14:textId="77777777" w:rsidTr="00EF5E11">
        <w:tc>
          <w:tcPr>
            <w:tcW w:w="2175" w:type="dxa"/>
          </w:tcPr>
          <w:p w14:paraId="01EF592C" w14:textId="77777777" w:rsidR="00082A90" w:rsidRPr="00B71D9B" w:rsidRDefault="00082A90" w:rsidP="001C6814"/>
        </w:tc>
        <w:tc>
          <w:tcPr>
            <w:tcW w:w="2411" w:type="dxa"/>
          </w:tcPr>
          <w:p w14:paraId="563C99F1" w14:textId="77777777" w:rsidR="00082A90" w:rsidRPr="00B71D9B" w:rsidRDefault="00082A90" w:rsidP="001C6814"/>
        </w:tc>
        <w:tc>
          <w:tcPr>
            <w:tcW w:w="4764" w:type="dxa"/>
          </w:tcPr>
          <w:p w14:paraId="6DEA8BCA" w14:textId="77777777" w:rsidR="00082A90" w:rsidRPr="00B71D9B" w:rsidRDefault="00082A90" w:rsidP="001C6814"/>
        </w:tc>
      </w:tr>
      <w:tr w:rsidR="00082A90" w:rsidRPr="00B71D9B" w14:paraId="618DDCD0" w14:textId="77777777" w:rsidTr="00EF5E11">
        <w:tc>
          <w:tcPr>
            <w:tcW w:w="2175" w:type="dxa"/>
          </w:tcPr>
          <w:p w14:paraId="107DC4A4" w14:textId="77777777" w:rsidR="00082A90" w:rsidRPr="00B71D9B" w:rsidRDefault="00082A90" w:rsidP="001C6814"/>
        </w:tc>
        <w:tc>
          <w:tcPr>
            <w:tcW w:w="2411" w:type="dxa"/>
          </w:tcPr>
          <w:p w14:paraId="43ED743C" w14:textId="77777777" w:rsidR="00082A90" w:rsidRPr="00B71D9B" w:rsidRDefault="00082A90" w:rsidP="001C6814"/>
        </w:tc>
        <w:tc>
          <w:tcPr>
            <w:tcW w:w="4764" w:type="dxa"/>
          </w:tcPr>
          <w:p w14:paraId="07910588" w14:textId="77777777" w:rsidR="00082A90" w:rsidRPr="00B71D9B" w:rsidRDefault="00082A90" w:rsidP="001C6814"/>
        </w:tc>
      </w:tr>
      <w:tr w:rsidR="00082A90" w:rsidRPr="00B71D9B" w14:paraId="17E51EA3" w14:textId="77777777" w:rsidTr="00EF5E11">
        <w:tc>
          <w:tcPr>
            <w:tcW w:w="2175" w:type="dxa"/>
          </w:tcPr>
          <w:p w14:paraId="1A5D106D" w14:textId="77777777" w:rsidR="00082A90" w:rsidRPr="00B71D9B" w:rsidRDefault="00082A90" w:rsidP="001C6814"/>
        </w:tc>
        <w:tc>
          <w:tcPr>
            <w:tcW w:w="2411" w:type="dxa"/>
          </w:tcPr>
          <w:p w14:paraId="7F4BD88C" w14:textId="77777777" w:rsidR="00082A90" w:rsidRPr="00B71D9B" w:rsidRDefault="00082A90" w:rsidP="001C6814"/>
        </w:tc>
        <w:tc>
          <w:tcPr>
            <w:tcW w:w="4764" w:type="dxa"/>
          </w:tcPr>
          <w:p w14:paraId="1BBF607B" w14:textId="77777777" w:rsidR="00082A90" w:rsidRPr="00B71D9B" w:rsidRDefault="00082A90" w:rsidP="001C6814"/>
        </w:tc>
      </w:tr>
      <w:tr w:rsidR="00082A90" w:rsidRPr="00B71D9B" w14:paraId="4E894163" w14:textId="77777777" w:rsidTr="00EF5E11">
        <w:tc>
          <w:tcPr>
            <w:tcW w:w="2175" w:type="dxa"/>
          </w:tcPr>
          <w:p w14:paraId="4BD4FF6C" w14:textId="77777777" w:rsidR="00082A90" w:rsidRPr="00B71D9B" w:rsidRDefault="00082A90" w:rsidP="001C6814"/>
        </w:tc>
        <w:tc>
          <w:tcPr>
            <w:tcW w:w="2411" w:type="dxa"/>
          </w:tcPr>
          <w:p w14:paraId="4557B284" w14:textId="77777777" w:rsidR="00082A90" w:rsidRPr="00B71D9B" w:rsidRDefault="00082A90" w:rsidP="001C6814"/>
        </w:tc>
        <w:tc>
          <w:tcPr>
            <w:tcW w:w="4764" w:type="dxa"/>
          </w:tcPr>
          <w:p w14:paraId="50685B74" w14:textId="77777777" w:rsidR="00082A90" w:rsidRPr="00B71D9B" w:rsidRDefault="00082A90" w:rsidP="001C6814"/>
        </w:tc>
      </w:tr>
      <w:tr w:rsidR="00082A90" w:rsidRPr="00B71D9B" w14:paraId="1009EA64" w14:textId="77777777" w:rsidTr="00EF5E11">
        <w:tc>
          <w:tcPr>
            <w:tcW w:w="2175" w:type="dxa"/>
          </w:tcPr>
          <w:p w14:paraId="029E616A" w14:textId="77777777" w:rsidR="00082A90" w:rsidRPr="00B71D9B" w:rsidRDefault="00082A90" w:rsidP="001C6814"/>
        </w:tc>
        <w:tc>
          <w:tcPr>
            <w:tcW w:w="2411" w:type="dxa"/>
          </w:tcPr>
          <w:p w14:paraId="110BC8F2" w14:textId="77777777" w:rsidR="00082A90" w:rsidRPr="00B71D9B" w:rsidRDefault="00082A90" w:rsidP="001C6814"/>
        </w:tc>
        <w:tc>
          <w:tcPr>
            <w:tcW w:w="4764" w:type="dxa"/>
          </w:tcPr>
          <w:p w14:paraId="0C28B08E" w14:textId="77777777" w:rsidR="00082A90" w:rsidRPr="00B71D9B" w:rsidRDefault="00082A90" w:rsidP="001C6814"/>
        </w:tc>
      </w:tr>
      <w:tr w:rsidR="00082A90" w:rsidRPr="00B71D9B" w14:paraId="64591470" w14:textId="77777777" w:rsidTr="00EF5E11">
        <w:tc>
          <w:tcPr>
            <w:tcW w:w="2175" w:type="dxa"/>
          </w:tcPr>
          <w:p w14:paraId="6771B7A5" w14:textId="77777777" w:rsidR="00082A90" w:rsidRPr="00B71D9B" w:rsidRDefault="00082A90" w:rsidP="001C6814"/>
        </w:tc>
        <w:tc>
          <w:tcPr>
            <w:tcW w:w="2411" w:type="dxa"/>
          </w:tcPr>
          <w:p w14:paraId="109F336C" w14:textId="77777777" w:rsidR="00082A90" w:rsidRPr="00B71D9B" w:rsidRDefault="00082A90" w:rsidP="001C6814"/>
        </w:tc>
        <w:tc>
          <w:tcPr>
            <w:tcW w:w="4764" w:type="dxa"/>
          </w:tcPr>
          <w:p w14:paraId="46848116" w14:textId="77777777" w:rsidR="00082A90" w:rsidRPr="00B71D9B" w:rsidRDefault="00082A90" w:rsidP="001C6814"/>
        </w:tc>
      </w:tr>
      <w:tr w:rsidR="00082A90" w:rsidRPr="00B71D9B" w14:paraId="2FE9054F" w14:textId="77777777" w:rsidTr="00EF5E11">
        <w:tc>
          <w:tcPr>
            <w:tcW w:w="2175" w:type="dxa"/>
          </w:tcPr>
          <w:p w14:paraId="4871F8A9" w14:textId="77777777" w:rsidR="00082A90" w:rsidRPr="00B71D9B" w:rsidRDefault="00082A90" w:rsidP="001C6814"/>
        </w:tc>
        <w:tc>
          <w:tcPr>
            <w:tcW w:w="2411" w:type="dxa"/>
          </w:tcPr>
          <w:p w14:paraId="575D3B6B" w14:textId="77777777" w:rsidR="00082A90" w:rsidRPr="00B71D9B" w:rsidRDefault="00082A90" w:rsidP="001C6814"/>
        </w:tc>
        <w:tc>
          <w:tcPr>
            <w:tcW w:w="4764" w:type="dxa"/>
          </w:tcPr>
          <w:p w14:paraId="2EBD5169" w14:textId="77777777" w:rsidR="00082A90" w:rsidRPr="00B71D9B" w:rsidRDefault="00082A90" w:rsidP="001C6814"/>
        </w:tc>
      </w:tr>
    </w:tbl>
    <w:p w14:paraId="306A0C77" w14:textId="47CE3779" w:rsidR="005963DA" w:rsidRPr="004C437E" w:rsidRDefault="00066C3B" w:rsidP="001C6814">
      <w:pPr>
        <w:rPr>
          <w:lang w:eastAsia="en-CA"/>
        </w:rPr>
      </w:pPr>
      <w:r>
        <w:rPr>
          <w:lang w:eastAsia="en-CA"/>
        </w:rPr>
        <w:t xml:space="preserve"> </w:t>
      </w:r>
      <w:r w:rsidR="005963DA">
        <w:rPr>
          <w:lang w:eastAsia="en-CA"/>
        </w:rPr>
        <w:t>[Add rows as needed]</w:t>
      </w:r>
    </w:p>
    <w:p w14:paraId="3F850F7C" w14:textId="77777777" w:rsidR="00DF3F36" w:rsidRDefault="00DF3F36" w:rsidP="001C6814"/>
    <w:p w14:paraId="4FC3B712" w14:textId="77777777" w:rsidR="00DF3F36" w:rsidRPr="00B71D9B" w:rsidRDefault="00DF3F36" w:rsidP="001C6814">
      <w:pPr>
        <w:pStyle w:val="Heading3"/>
      </w:pPr>
      <w:r w:rsidRPr="00B71D9B">
        <w:t>Professors with Less Seniority in the Program</w:t>
      </w:r>
    </w:p>
    <w:p w14:paraId="5373D321" w14:textId="41C21CDD" w:rsidR="005963DA" w:rsidRPr="005E48A4" w:rsidRDefault="005963DA" w:rsidP="001C6814">
      <w:pPr>
        <w:rPr>
          <w:highlight w:val="yellow"/>
        </w:rPr>
      </w:pPr>
      <w:r w:rsidRPr="005E48A4">
        <w:rPr>
          <w:highlight w:val="yellow"/>
        </w:rPr>
        <w:t>[</w:t>
      </w:r>
      <w:proofErr w:type="gramStart"/>
      <w:r w:rsidRPr="005E48A4">
        <w:rPr>
          <w:highlight w:val="yellow"/>
        </w:rPr>
        <w:t>List</w:t>
      </w:r>
      <w:proofErr w:type="gramEnd"/>
      <w:r w:rsidRPr="005E48A4">
        <w:rPr>
          <w:highlight w:val="yellow"/>
        </w:rPr>
        <w:t xml:space="preserve"> professors in the second program who have less seniority than the </w:t>
      </w:r>
      <w:proofErr w:type="gramStart"/>
      <w:r w:rsidRPr="005E48A4">
        <w:rPr>
          <w:highlight w:val="yellow"/>
        </w:rPr>
        <w:t>member</w:t>
      </w:r>
      <w:proofErr w:type="gramEnd"/>
      <w:r w:rsidRPr="005E48A4">
        <w:rPr>
          <w:highlight w:val="yellow"/>
        </w:rPr>
        <w:t xml:space="preserve"> from the Seniority List Program Selection File]</w:t>
      </w:r>
    </w:p>
    <w:p w14:paraId="27DC0789" w14:textId="6CA7C9C2" w:rsidR="00924E56" w:rsidRPr="00B71D9B" w:rsidRDefault="00924E56" w:rsidP="001C6814">
      <w:r w:rsidRPr="005E48A4">
        <w:rPr>
          <w:highlight w:val="yellow"/>
        </w:rPr>
        <w:t>-Assistance will be provided in the training meeting by the local</w:t>
      </w:r>
      <w:r w:rsidR="000B7D8C" w:rsidRPr="005E48A4">
        <w:rPr>
          <w:highlight w:val="yellow"/>
        </w:rPr>
        <w:t xml:space="preserve"> to complete this part of the form</w:t>
      </w:r>
    </w:p>
    <w:p w14:paraId="693A4449" w14:textId="77777777" w:rsidR="00DF3F36" w:rsidRPr="00B71D9B" w:rsidRDefault="00DF3F36" w:rsidP="001C6814"/>
    <w:p w14:paraId="62AC3B6A" w14:textId="4E123DBE" w:rsidR="00E85683" w:rsidRPr="00E85683" w:rsidRDefault="00924E56" w:rsidP="001C6814">
      <w:pPr>
        <w:pStyle w:val="Heading2"/>
      </w:pPr>
      <w:r>
        <w:t xml:space="preserve">Section 7: </w:t>
      </w:r>
      <w:r w:rsidR="00E85683" w:rsidRPr="00E85683">
        <w:t xml:space="preserve">Program </w:t>
      </w:r>
      <w:r w:rsidR="00E85683">
        <w:t>Third</w:t>
      </w:r>
      <w:r w:rsidR="00E85683" w:rsidRPr="00E85683">
        <w:t xml:space="preserve"> Choice</w:t>
      </w:r>
      <w:r w:rsidR="005E48A4">
        <w:t xml:space="preserve"> </w:t>
      </w:r>
      <w:r w:rsidR="005E48A4" w:rsidRPr="00EE5144">
        <w:rPr>
          <w:highlight w:val="yellow"/>
        </w:rPr>
        <w:t>[insert choice]</w:t>
      </w:r>
    </w:p>
    <w:p w14:paraId="5EAA9F4B" w14:textId="1CEC7658" w:rsidR="00DF3F36" w:rsidRDefault="004A3CD3" w:rsidP="001C6814">
      <w:pPr>
        <w:pStyle w:val="Heading3"/>
      </w:pPr>
      <w:r>
        <w:t xml:space="preserve">Program Website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75"/>
        <w:gridCol w:w="2411"/>
        <w:gridCol w:w="4764"/>
      </w:tblGrid>
      <w:tr w:rsidR="00082A90" w:rsidRPr="00B71D9B" w14:paraId="7E989478" w14:textId="77777777" w:rsidTr="00EF5E11">
        <w:tc>
          <w:tcPr>
            <w:tcW w:w="2175" w:type="dxa"/>
          </w:tcPr>
          <w:p w14:paraId="0D2346BD" w14:textId="77777777" w:rsidR="00082A90" w:rsidRPr="00B71D9B" w:rsidRDefault="00082A90" w:rsidP="001C6814">
            <w:r>
              <w:t>Course Code</w:t>
            </w:r>
          </w:p>
        </w:tc>
        <w:tc>
          <w:tcPr>
            <w:tcW w:w="2411" w:type="dxa"/>
          </w:tcPr>
          <w:p w14:paraId="1D5D8273" w14:textId="77777777" w:rsidR="00082A90" w:rsidRPr="00B71D9B" w:rsidRDefault="00082A90" w:rsidP="001C6814">
            <w:r>
              <w:t>Course Name</w:t>
            </w:r>
          </w:p>
        </w:tc>
        <w:tc>
          <w:tcPr>
            <w:tcW w:w="4764" w:type="dxa"/>
          </w:tcPr>
          <w:p w14:paraId="27623BB0" w14:textId="77777777" w:rsidR="00082A90" w:rsidRPr="00B71D9B" w:rsidRDefault="00082A90" w:rsidP="001C6814">
            <w:r w:rsidRPr="00B71D9B">
              <w:t>Relevant Skills, Competenc</w:t>
            </w:r>
            <w:r>
              <w:t>ies,</w:t>
            </w:r>
            <w:r w:rsidRPr="00B71D9B">
              <w:t xml:space="preserve"> &amp; Experience</w:t>
            </w:r>
          </w:p>
        </w:tc>
      </w:tr>
      <w:tr w:rsidR="00082A90" w:rsidRPr="00B71D9B" w14:paraId="7540970E" w14:textId="77777777" w:rsidTr="00EF5E11">
        <w:tc>
          <w:tcPr>
            <w:tcW w:w="2175" w:type="dxa"/>
          </w:tcPr>
          <w:p w14:paraId="3E84AF03" w14:textId="77777777" w:rsidR="00082A90" w:rsidRPr="00B71D9B" w:rsidRDefault="00082A90" w:rsidP="001C6814"/>
        </w:tc>
        <w:tc>
          <w:tcPr>
            <w:tcW w:w="2411" w:type="dxa"/>
          </w:tcPr>
          <w:p w14:paraId="033AE3D4" w14:textId="6EB867D9" w:rsidR="00082A90" w:rsidRPr="00B71D9B" w:rsidRDefault="005E48A4" w:rsidP="001C6814">
            <w:r w:rsidRPr="00EE5144">
              <w:rPr>
                <w:highlight w:val="yellow"/>
              </w:rPr>
              <w:t>List all courses you can teach in the program</w:t>
            </w:r>
            <w:r>
              <w:rPr>
                <w:highlight w:val="yellow"/>
              </w:rPr>
              <w:t xml:space="preserve"> courses can be found on the program website</w:t>
            </w:r>
          </w:p>
        </w:tc>
        <w:tc>
          <w:tcPr>
            <w:tcW w:w="4764" w:type="dxa"/>
          </w:tcPr>
          <w:p w14:paraId="0542F869" w14:textId="77777777" w:rsidR="00082A90" w:rsidRPr="00B71D9B" w:rsidRDefault="00082A90" w:rsidP="001C6814">
            <w:r>
              <w:t>*</w:t>
            </w:r>
          </w:p>
        </w:tc>
      </w:tr>
      <w:tr w:rsidR="00082A90" w:rsidRPr="00B71D9B" w14:paraId="3A67F4ED" w14:textId="77777777" w:rsidTr="00EF5E11">
        <w:tc>
          <w:tcPr>
            <w:tcW w:w="2175" w:type="dxa"/>
          </w:tcPr>
          <w:p w14:paraId="49EFECC9" w14:textId="77777777" w:rsidR="00082A90" w:rsidRPr="00B71D9B" w:rsidRDefault="00082A90" w:rsidP="001C6814"/>
        </w:tc>
        <w:tc>
          <w:tcPr>
            <w:tcW w:w="2411" w:type="dxa"/>
          </w:tcPr>
          <w:p w14:paraId="145BBD8E" w14:textId="77777777" w:rsidR="00082A90" w:rsidRPr="00B71D9B" w:rsidRDefault="00082A90" w:rsidP="001C6814"/>
        </w:tc>
        <w:tc>
          <w:tcPr>
            <w:tcW w:w="4764" w:type="dxa"/>
          </w:tcPr>
          <w:p w14:paraId="1E839E98" w14:textId="77777777" w:rsidR="00082A90" w:rsidRPr="00B71D9B" w:rsidRDefault="00082A90" w:rsidP="001C6814"/>
        </w:tc>
      </w:tr>
      <w:tr w:rsidR="00082A90" w:rsidRPr="00B71D9B" w14:paraId="376D83A6" w14:textId="77777777" w:rsidTr="00EF5E11">
        <w:tc>
          <w:tcPr>
            <w:tcW w:w="2175" w:type="dxa"/>
          </w:tcPr>
          <w:p w14:paraId="412BFB6B" w14:textId="77777777" w:rsidR="00082A90" w:rsidRPr="00B71D9B" w:rsidRDefault="00082A90" w:rsidP="001C6814"/>
        </w:tc>
        <w:tc>
          <w:tcPr>
            <w:tcW w:w="2411" w:type="dxa"/>
          </w:tcPr>
          <w:p w14:paraId="4F59111C" w14:textId="77777777" w:rsidR="00082A90" w:rsidRPr="00B71D9B" w:rsidRDefault="00082A90" w:rsidP="001C6814"/>
        </w:tc>
        <w:tc>
          <w:tcPr>
            <w:tcW w:w="4764" w:type="dxa"/>
          </w:tcPr>
          <w:p w14:paraId="26F245D3" w14:textId="77777777" w:rsidR="00082A90" w:rsidRPr="00B71D9B" w:rsidRDefault="00082A90" w:rsidP="001C6814"/>
        </w:tc>
      </w:tr>
      <w:tr w:rsidR="00082A90" w:rsidRPr="00B71D9B" w14:paraId="2CD481A8" w14:textId="77777777" w:rsidTr="00EF5E11">
        <w:tc>
          <w:tcPr>
            <w:tcW w:w="2175" w:type="dxa"/>
          </w:tcPr>
          <w:p w14:paraId="7F604287" w14:textId="77777777" w:rsidR="00082A90" w:rsidRPr="00B71D9B" w:rsidRDefault="00082A90" w:rsidP="001C6814"/>
        </w:tc>
        <w:tc>
          <w:tcPr>
            <w:tcW w:w="2411" w:type="dxa"/>
          </w:tcPr>
          <w:p w14:paraId="2AE54355" w14:textId="77777777" w:rsidR="00082A90" w:rsidRPr="00B71D9B" w:rsidRDefault="00082A90" w:rsidP="001C6814"/>
        </w:tc>
        <w:tc>
          <w:tcPr>
            <w:tcW w:w="4764" w:type="dxa"/>
          </w:tcPr>
          <w:p w14:paraId="3854EB52" w14:textId="77777777" w:rsidR="00082A90" w:rsidRPr="00B71D9B" w:rsidRDefault="00082A90" w:rsidP="001C6814"/>
        </w:tc>
      </w:tr>
      <w:tr w:rsidR="00082A90" w:rsidRPr="00B71D9B" w14:paraId="20D6CB6B" w14:textId="77777777" w:rsidTr="00EF5E11">
        <w:tc>
          <w:tcPr>
            <w:tcW w:w="2175" w:type="dxa"/>
          </w:tcPr>
          <w:p w14:paraId="6F7ECDD7" w14:textId="77777777" w:rsidR="00082A90" w:rsidRPr="00B71D9B" w:rsidRDefault="00082A90" w:rsidP="001C6814"/>
        </w:tc>
        <w:tc>
          <w:tcPr>
            <w:tcW w:w="2411" w:type="dxa"/>
          </w:tcPr>
          <w:p w14:paraId="6EAB99B4" w14:textId="77777777" w:rsidR="00082A90" w:rsidRPr="00B71D9B" w:rsidRDefault="00082A90" w:rsidP="001C6814"/>
        </w:tc>
        <w:tc>
          <w:tcPr>
            <w:tcW w:w="4764" w:type="dxa"/>
          </w:tcPr>
          <w:p w14:paraId="48347E1C" w14:textId="77777777" w:rsidR="00082A90" w:rsidRPr="00B71D9B" w:rsidRDefault="00082A90" w:rsidP="001C6814"/>
        </w:tc>
      </w:tr>
      <w:tr w:rsidR="00082A90" w:rsidRPr="00B71D9B" w14:paraId="20CDCF8C" w14:textId="77777777" w:rsidTr="00EF5E11">
        <w:tc>
          <w:tcPr>
            <w:tcW w:w="2175" w:type="dxa"/>
          </w:tcPr>
          <w:p w14:paraId="6B469A24" w14:textId="77777777" w:rsidR="00082A90" w:rsidRPr="00B71D9B" w:rsidRDefault="00082A90" w:rsidP="001C6814"/>
        </w:tc>
        <w:tc>
          <w:tcPr>
            <w:tcW w:w="2411" w:type="dxa"/>
          </w:tcPr>
          <w:p w14:paraId="0E9441DB" w14:textId="77777777" w:rsidR="00082A90" w:rsidRPr="00B71D9B" w:rsidRDefault="00082A90" w:rsidP="001C6814"/>
        </w:tc>
        <w:tc>
          <w:tcPr>
            <w:tcW w:w="4764" w:type="dxa"/>
          </w:tcPr>
          <w:p w14:paraId="68AF1BE3" w14:textId="77777777" w:rsidR="00082A90" w:rsidRPr="00B71D9B" w:rsidRDefault="00082A90" w:rsidP="001C6814"/>
        </w:tc>
      </w:tr>
      <w:tr w:rsidR="00082A90" w:rsidRPr="00B71D9B" w14:paraId="1ED9A503" w14:textId="77777777" w:rsidTr="00EF5E11">
        <w:tc>
          <w:tcPr>
            <w:tcW w:w="2175" w:type="dxa"/>
          </w:tcPr>
          <w:p w14:paraId="129FFFE9" w14:textId="77777777" w:rsidR="00082A90" w:rsidRPr="00B71D9B" w:rsidRDefault="00082A90" w:rsidP="001C6814"/>
        </w:tc>
        <w:tc>
          <w:tcPr>
            <w:tcW w:w="2411" w:type="dxa"/>
          </w:tcPr>
          <w:p w14:paraId="1F293D27" w14:textId="77777777" w:rsidR="00082A90" w:rsidRPr="00B71D9B" w:rsidRDefault="00082A90" w:rsidP="001C6814"/>
        </w:tc>
        <w:tc>
          <w:tcPr>
            <w:tcW w:w="4764" w:type="dxa"/>
          </w:tcPr>
          <w:p w14:paraId="0C1BBACB" w14:textId="77777777" w:rsidR="00082A90" w:rsidRPr="00B71D9B" w:rsidRDefault="00082A90" w:rsidP="001C6814"/>
        </w:tc>
      </w:tr>
      <w:tr w:rsidR="00082A90" w:rsidRPr="00B71D9B" w14:paraId="4992CC16" w14:textId="77777777" w:rsidTr="00EF5E11">
        <w:tc>
          <w:tcPr>
            <w:tcW w:w="2175" w:type="dxa"/>
          </w:tcPr>
          <w:p w14:paraId="1E9C1E76" w14:textId="77777777" w:rsidR="00082A90" w:rsidRPr="00B71D9B" w:rsidRDefault="00082A90" w:rsidP="001C6814"/>
        </w:tc>
        <w:tc>
          <w:tcPr>
            <w:tcW w:w="2411" w:type="dxa"/>
          </w:tcPr>
          <w:p w14:paraId="66495B73" w14:textId="77777777" w:rsidR="00082A90" w:rsidRPr="00B71D9B" w:rsidRDefault="00082A90" w:rsidP="001C6814"/>
        </w:tc>
        <w:tc>
          <w:tcPr>
            <w:tcW w:w="4764" w:type="dxa"/>
          </w:tcPr>
          <w:p w14:paraId="274628AA" w14:textId="77777777" w:rsidR="00082A90" w:rsidRPr="00B71D9B" w:rsidRDefault="00082A90" w:rsidP="001C6814"/>
        </w:tc>
      </w:tr>
      <w:tr w:rsidR="00082A90" w:rsidRPr="00B71D9B" w14:paraId="0326003B" w14:textId="77777777" w:rsidTr="00EF5E11">
        <w:tc>
          <w:tcPr>
            <w:tcW w:w="2175" w:type="dxa"/>
          </w:tcPr>
          <w:p w14:paraId="1FAC4907" w14:textId="77777777" w:rsidR="00082A90" w:rsidRPr="00B71D9B" w:rsidRDefault="00082A90" w:rsidP="001C6814"/>
        </w:tc>
        <w:tc>
          <w:tcPr>
            <w:tcW w:w="2411" w:type="dxa"/>
          </w:tcPr>
          <w:p w14:paraId="2F7A4DA3" w14:textId="77777777" w:rsidR="00082A90" w:rsidRPr="00B71D9B" w:rsidRDefault="00082A90" w:rsidP="001C6814"/>
        </w:tc>
        <w:tc>
          <w:tcPr>
            <w:tcW w:w="4764" w:type="dxa"/>
          </w:tcPr>
          <w:p w14:paraId="0201339F" w14:textId="77777777" w:rsidR="00082A90" w:rsidRPr="00B71D9B" w:rsidRDefault="00082A90" w:rsidP="001C6814"/>
        </w:tc>
      </w:tr>
      <w:tr w:rsidR="00082A90" w:rsidRPr="00B71D9B" w14:paraId="004F3357" w14:textId="77777777" w:rsidTr="00EF5E11">
        <w:tc>
          <w:tcPr>
            <w:tcW w:w="2175" w:type="dxa"/>
          </w:tcPr>
          <w:p w14:paraId="63E38404" w14:textId="77777777" w:rsidR="00082A90" w:rsidRPr="00B71D9B" w:rsidRDefault="00082A90" w:rsidP="001C6814"/>
        </w:tc>
        <w:tc>
          <w:tcPr>
            <w:tcW w:w="2411" w:type="dxa"/>
          </w:tcPr>
          <w:p w14:paraId="2A4C8137" w14:textId="77777777" w:rsidR="00082A90" w:rsidRPr="00B71D9B" w:rsidRDefault="00082A90" w:rsidP="001C6814"/>
        </w:tc>
        <w:tc>
          <w:tcPr>
            <w:tcW w:w="4764" w:type="dxa"/>
          </w:tcPr>
          <w:p w14:paraId="5405DF2A" w14:textId="77777777" w:rsidR="00082A90" w:rsidRPr="00B71D9B" w:rsidRDefault="00082A90" w:rsidP="001C6814"/>
        </w:tc>
      </w:tr>
    </w:tbl>
    <w:p w14:paraId="471E037B" w14:textId="77777777" w:rsidR="005963DA" w:rsidRPr="004C437E" w:rsidRDefault="005963DA" w:rsidP="001C6814">
      <w:pPr>
        <w:rPr>
          <w:lang w:eastAsia="en-CA"/>
        </w:rPr>
      </w:pPr>
      <w:r>
        <w:rPr>
          <w:lang w:eastAsia="en-CA"/>
        </w:rPr>
        <w:t>[Add rows as needed]</w:t>
      </w:r>
    </w:p>
    <w:p w14:paraId="6C9C6D54" w14:textId="77777777" w:rsidR="00DF3F36" w:rsidRPr="00B71D9B" w:rsidRDefault="00DF3F36" w:rsidP="001C6814"/>
    <w:p w14:paraId="481B145E" w14:textId="77777777" w:rsidR="00DF3F36" w:rsidRPr="00B71D9B" w:rsidRDefault="00DF3F36" w:rsidP="001C6814">
      <w:pPr>
        <w:pStyle w:val="Heading3"/>
      </w:pPr>
      <w:r w:rsidRPr="00B71D9B">
        <w:lastRenderedPageBreak/>
        <w:t>Professors with Less Seniority in the Program</w:t>
      </w:r>
    </w:p>
    <w:p w14:paraId="6DBE0486" w14:textId="152B4CFC" w:rsidR="005963DA" w:rsidRPr="005E48A4" w:rsidRDefault="005963DA" w:rsidP="001C6814">
      <w:pPr>
        <w:rPr>
          <w:highlight w:val="yellow"/>
        </w:rPr>
      </w:pPr>
      <w:r w:rsidRPr="005E48A4">
        <w:rPr>
          <w:highlight w:val="yellow"/>
        </w:rPr>
        <w:t>[List professors in the third program who have less seniority than the member from the Seniority List Program Selection File]</w:t>
      </w:r>
    </w:p>
    <w:p w14:paraId="0BB1B735" w14:textId="77777777" w:rsidR="000B7D8C" w:rsidRPr="00B71D9B" w:rsidRDefault="000B7D8C" w:rsidP="001C6814">
      <w:r w:rsidRPr="005E48A4">
        <w:rPr>
          <w:highlight w:val="yellow"/>
        </w:rPr>
        <w:t>-Assistance will be provided in the training meeting by the local to complete this part of the form</w:t>
      </w:r>
    </w:p>
    <w:p w14:paraId="7D50A1FD" w14:textId="77777777" w:rsidR="00DF3F36" w:rsidRDefault="00DF3F36" w:rsidP="001C6814"/>
    <w:p w14:paraId="230F3273" w14:textId="77777777" w:rsidR="004C437E" w:rsidRDefault="004C437E" w:rsidP="001C6814">
      <w:pPr>
        <w:rPr>
          <w:lang w:eastAsia="en-CA"/>
        </w:rPr>
      </w:pPr>
    </w:p>
    <w:p w14:paraId="6225AC28" w14:textId="4BF283F5" w:rsidR="001F7C68" w:rsidRDefault="00924E56" w:rsidP="001C6814">
      <w:pPr>
        <w:pStyle w:val="Heading2"/>
        <w:rPr>
          <w:rFonts w:eastAsia="Times New Roman"/>
          <w:lang w:eastAsia="en-CA"/>
        </w:rPr>
      </w:pPr>
      <w:r>
        <w:rPr>
          <w:rFonts w:eastAsia="Times New Roman"/>
          <w:lang w:eastAsia="en-CA"/>
        </w:rPr>
        <w:t xml:space="preserve">Section 8: </w:t>
      </w:r>
      <w:r w:rsidR="001F7C68">
        <w:rPr>
          <w:rFonts w:eastAsia="Times New Roman"/>
          <w:lang w:eastAsia="en-CA"/>
        </w:rPr>
        <w:t>Other Potential Programs</w:t>
      </w:r>
    </w:p>
    <w:p w14:paraId="5A4A56C4" w14:textId="77777777" w:rsidR="001F7C68" w:rsidRPr="00B71D9B" w:rsidRDefault="001F7C68" w:rsidP="001C6814">
      <w:pPr>
        <w:pStyle w:val="Heading3"/>
      </w:pPr>
      <w:r w:rsidRPr="00B71D9B">
        <w:t>Professors with Less Seniority in the Program</w:t>
      </w:r>
    </w:p>
    <w:p w14:paraId="340F5C61" w14:textId="5FAB93E9" w:rsidR="005963DA" w:rsidRPr="00B71D9B" w:rsidRDefault="005963DA" w:rsidP="001C6814">
      <w:r w:rsidRPr="005E48A4">
        <w:rPr>
          <w:highlight w:val="yellow"/>
        </w:rPr>
        <w:t>[List professors in the others program who have less seniority than the member from the Seniority List Program Selection File – include the program name]</w:t>
      </w:r>
    </w:p>
    <w:p w14:paraId="31292AF7" w14:textId="77777777" w:rsidR="001F7C68" w:rsidRPr="00824B89" w:rsidRDefault="001F7C68" w:rsidP="001C6814">
      <w:pPr>
        <w:rPr>
          <w:lang w:eastAsia="en-CA"/>
        </w:rPr>
      </w:pPr>
    </w:p>
    <w:p w14:paraId="39112A27" w14:textId="3E8A3D69" w:rsidR="006261CF" w:rsidRDefault="00924E56" w:rsidP="001C6814">
      <w:pPr>
        <w:pStyle w:val="Heading2"/>
        <w:rPr>
          <w:rFonts w:eastAsia="Times New Roman"/>
          <w:lang w:eastAsia="en-CA"/>
        </w:rPr>
      </w:pPr>
      <w:r>
        <w:rPr>
          <w:rFonts w:eastAsia="Times New Roman"/>
          <w:lang w:eastAsia="en-CA"/>
        </w:rPr>
        <w:t xml:space="preserve">Section 9: </w:t>
      </w:r>
      <w:r w:rsidR="006261CF">
        <w:rPr>
          <w:rFonts w:eastAsia="Times New Roman"/>
          <w:lang w:eastAsia="en-CA"/>
        </w:rPr>
        <w:t>Teachable Courses in Winter 2026</w:t>
      </w:r>
    </w:p>
    <w:p w14:paraId="628AE671" w14:textId="77777777" w:rsidR="006261CF" w:rsidRPr="001D6516" w:rsidRDefault="006261CF" w:rsidP="001C6814">
      <w:pPr>
        <w:pStyle w:val="Subtitle"/>
      </w:pPr>
      <w:r>
        <w:t>Teachable courses taught by part-time, partial load, or sessional</w:t>
      </w:r>
    </w:p>
    <w:p w14:paraId="05B779CF" w14:textId="087B980B" w:rsidR="006261CF" w:rsidRPr="004C437E" w:rsidRDefault="006261CF" w:rsidP="001C6814">
      <w:pPr>
        <w:pStyle w:val="Heading3"/>
        <w:rPr>
          <w:rFonts w:eastAsia="Times New Roman"/>
          <w:lang w:eastAsia="en-CA"/>
        </w:rPr>
      </w:pPr>
      <w:r w:rsidRPr="004C437E">
        <w:rPr>
          <w:rFonts w:eastAsia="Times New Roman"/>
          <w:lang w:eastAsia="en-CA"/>
        </w:rPr>
        <w:t>Course Offered Winter 2026 SWF</w:t>
      </w:r>
      <w:r w:rsidR="008A02F3">
        <w:rPr>
          <w:rFonts w:eastAsia="Times New Roman"/>
          <w:lang w:eastAsia="en-CA"/>
        </w:rPr>
        <w:t xml:space="preserve"> Taught by Part Time/Partial Load/session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2693"/>
        <w:gridCol w:w="3119"/>
        <w:gridCol w:w="1700"/>
      </w:tblGrid>
      <w:tr w:rsidR="00CE23B0" w14:paraId="7457285C" w14:textId="77777777" w:rsidTr="004C437E">
        <w:tc>
          <w:tcPr>
            <w:tcW w:w="1838" w:type="dxa"/>
          </w:tcPr>
          <w:p w14:paraId="5679CF8C" w14:textId="23F8F87A" w:rsidR="00CE23B0" w:rsidRPr="004C437E" w:rsidRDefault="00CE23B0" w:rsidP="00CE23B0">
            <w:r>
              <w:t>Program Title</w:t>
            </w:r>
          </w:p>
        </w:tc>
        <w:tc>
          <w:tcPr>
            <w:tcW w:w="2693" w:type="dxa"/>
          </w:tcPr>
          <w:p w14:paraId="1A1C24A0" w14:textId="265512DC" w:rsidR="00CE23B0" w:rsidRPr="004C437E" w:rsidRDefault="00CE23B0" w:rsidP="00CE23B0">
            <w:r>
              <w:t>Course Code</w:t>
            </w:r>
          </w:p>
        </w:tc>
        <w:tc>
          <w:tcPr>
            <w:tcW w:w="3119" w:type="dxa"/>
          </w:tcPr>
          <w:p w14:paraId="44B5BDC8" w14:textId="17D3F419" w:rsidR="00CE23B0" w:rsidRPr="004C437E" w:rsidRDefault="00CE23B0" w:rsidP="00CE23B0">
            <w:r w:rsidRPr="004C437E">
              <w:t>Taught by</w:t>
            </w:r>
            <w:r>
              <w:t>**</w:t>
            </w:r>
          </w:p>
        </w:tc>
        <w:tc>
          <w:tcPr>
            <w:tcW w:w="1700" w:type="dxa"/>
          </w:tcPr>
          <w:p w14:paraId="0B3E6937" w14:textId="2153728F" w:rsidR="00CE23B0" w:rsidRPr="004C437E" w:rsidRDefault="00CE23B0" w:rsidP="00CE23B0">
            <w:r w:rsidRPr="004C437E">
              <w:t>Status</w:t>
            </w:r>
            <w:r>
              <w:t>**</w:t>
            </w:r>
          </w:p>
        </w:tc>
      </w:tr>
      <w:tr w:rsidR="00CE23B0" w14:paraId="19C4722A" w14:textId="77777777" w:rsidTr="004C437E">
        <w:tc>
          <w:tcPr>
            <w:tcW w:w="1838" w:type="dxa"/>
          </w:tcPr>
          <w:p w14:paraId="4EB45944" w14:textId="23A59329" w:rsidR="00CE23B0" w:rsidRDefault="00CE23B0" w:rsidP="00CE23B0"/>
        </w:tc>
        <w:tc>
          <w:tcPr>
            <w:tcW w:w="2693" w:type="dxa"/>
          </w:tcPr>
          <w:p w14:paraId="77D16BAD" w14:textId="31AB04B0" w:rsidR="00CE23B0" w:rsidRPr="005E48A4" w:rsidRDefault="00CE23B0" w:rsidP="00CE23B0">
            <w:pPr>
              <w:rPr>
                <w:highlight w:val="yellow"/>
              </w:rPr>
            </w:pPr>
            <w:proofErr w:type="gramStart"/>
            <w:r w:rsidRPr="005E48A4">
              <w:rPr>
                <w:highlight w:val="yellow"/>
              </w:rPr>
              <w:t>List</w:t>
            </w:r>
            <w:proofErr w:type="gramEnd"/>
            <w:r w:rsidRPr="005E48A4">
              <w:rPr>
                <w:highlight w:val="yellow"/>
              </w:rPr>
              <w:t xml:space="preserve"> courses offered in SWF meeting</w:t>
            </w:r>
          </w:p>
        </w:tc>
        <w:tc>
          <w:tcPr>
            <w:tcW w:w="3119" w:type="dxa"/>
          </w:tcPr>
          <w:p w14:paraId="381CD438" w14:textId="0A96606E" w:rsidR="00CE23B0" w:rsidRPr="005E48A4" w:rsidRDefault="00CE23B0" w:rsidP="00CE23B0">
            <w:pPr>
              <w:rPr>
                <w:highlight w:val="yellow"/>
              </w:rPr>
            </w:pPr>
            <w:r w:rsidRPr="005E48A4">
              <w:rPr>
                <w:highlight w:val="yellow"/>
              </w:rPr>
              <w:t>Name of person teaching the course winter 2026</w:t>
            </w:r>
          </w:p>
        </w:tc>
        <w:tc>
          <w:tcPr>
            <w:tcW w:w="1700" w:type="dxa"/>
          </w:tcPr>
          <w:p w14:paraId="4506324C" w14:textId="45FE1FB2" w:rsidR="00CE23B0" w:rsidRPr="005E48A4" w:rsidRDefault="00CE23B0" w:rsidP="00CE23B0">
            <w:pPr>
              <w:rPr>
                <w:highlight w:val="yellow"/>
              </w:rPr>
            </w:pPr>
            <w:r w:rsidRPr="005E48A4">
              <w:rPr>
                <w:highlight w:val="yellow"/>
              </w:rPr>
              <w:t>Part Time/ Sessional / partial load</w:t>
            </w:r>
          </w:p>
        </w:tc>
      </w:tr>
      <w:tr w:rsidR="00CE23B0" w14:paraId="68718E17" w14:textId="77777777" w:rsidTr="004C437E">
        <w:tc>
          <w:tcPr>
            <w:tcW w:w="1838" w:type="dxa"/>
          </w:tcPr>
          <w:p w14:paraId="205C85F5" w14:textId="77777777" w:rsidR="00CE23B0" w:rsidRDefault="00CE23B0" w:rsidP="00CE23B0"/>
        </w:tc>
        <w:tc>
          <w:tcPr>
            <w:tcW w:w="2693" w:type="dxa"/>
          </w:tcPr>
          <w:p w14:paraId="188BD389" w14:textId="77777777" w:rsidR="00CE23B0" w:rsidRDefault="00CE23B0" w:rsidP="00CE23B0"/>
        </w:tc>
        <w:tc>
          <w:tcPr>
            <w:tcW w:w="3119" w:type="dxa"/>
          </w:tcPr>
          <w:p w14:paraId="473EE5D7" w14:textId="77777777" w:rsidR="00CE23B0" w:rsidRDefault="00CE23B0" w:rsidP="00CE23B0"/>
        </w:tc>
        <w:tc>
          <w:tcPr>
            <w:tcW w:w="1700" w:type="dxa"/>
          </w:tcPr>
          <w:p w14:paraId="5304565A" w14:textId="77777777" w:rsidR="00CE23B0" w:rsidRDefault="00CE23B0" w:rsidP="00CE23B0"/>
        </w:tc>
      </w:tr>
      <w:tr w:rsidR="00CE23B0" w14:paraId="0413974F" w14:textId="77777777" w:rsidTr="004C437E">
        <w:tc>
          <w:tcPr>
            <w:tcW w:w="1838" w:type="dxa"/>
          </w:tcPr>
          <w:p w14:paraId="09E012BA" w14:textId="77777777" w:rsidR="00CE23B0" w:rsidRDefault="00CE23B0" w:rsidP="00CE23B0"/>
        </w:tc>
        <w:tc>
          <w:tcPr>
            <w:tcW w:w="2693" w:type="dxa"/>
          </w:tcPr>
          <w:p w14:paraId="743B32B3" w14:textId="77777777" w:rsidR="00CE23B0" w:rsidRDefault="00CE23B0" w:rsidP="00CE23B0"/>
        </w:tc>
        <w:tc>
          <w:tcPr>
            <w:tcW w:w="3119" w:type="dxa"/>
          </w:tcPr>
          <w:p w14:paraId="1E14E1A9" w14:textId="77777777" w:rsidR="00CE23B0" w:rsidRDefault="00CE23B0" w:rsidP="00CE23B0"/>
        </w:tc>
        <w:tc>
          <w:tcPr>
            <w:tcW w:w="1700" w:type="dxa"/>
          </w:tcPr>
          <w:p w14:paraId="2221C1C6" w14:textId="77777777" w:rsidR="00CE23B0" w:rsidRDefault="00CE23B0" w:rsidP="00CE23B0"/>
        </w:tc>
      </w:tr>
      <w:tr w:rsidR="00CE23B0" w14:paraId="70DA54B2" w14:textId="77777777" w:rsidTr="004C437E">
        <w:tc>
          <w:tcPr>
            <w:tcW w:w="1838" w:type="dxa"/>
          </w:tcPr>
          <w:p w14:paraId="7EA06506" w14:textId="77777777" w:rsidR="00CE23B0" w:rsidRDefault="00CE23B0" w:rsidP="00CE23B0"/>
        </w:tc>
        <w:tc>
          <w:tcPr>
            <w:tcW w:w="2693" w:type="dxa"/>
          </w:tcPr>
          <w:p w14:paraId="6A508147" w14:textId="77777777" w:rsidR="00CE23B0" w:rsidRDefault="00CE23B0" w:rsidP="00CE23B0"/>
        </w:tc>
        <w:tc>
          <w:tcPr>
            <w:tcW w:w="3119" w:type="dxa"/>
          </w:tcPr>
          <w:p w14:paraId="2D7C626D" w14:textId="77777777" w:rsidR="00CE23B0" w:rsidRDefault="00CE23B0" w:rsidP="00CE23B0"/>
        </w:tc>
        <w:tc>
          <w:tcPr>
            <w:tcW w:w="1700" w:type="dxa"/>
          </w:tcPr>
          <w:p w14:paraId="17D8BD14" w14:textId="77777777" w:rsidR="00CE23B0" w:rsidRDefault="00CE23B0" w:rsidP="00CE23B0"/>
        </w:tc>
      </w:tr>
      <w:tr w:rsidR="00CE23B0" w14:paraId="5548F0F8" w14:textId="77777777" w:rsidTr="004C437E">
        <w:tc>
          <w:tcPr>
            <w:tcW w:w="1838" w:type="dxa"/>
          </w:tcPr>
          <w:p w14:paraId="317F68CB" w14:textId="77777777" w:rsidR="00CE23B0" w:rsidRDefault="00CE23B0" w:rsidP="00CE23B0"/>
        </w:tc>
        <w:tc>
          <w:tcPr>
            <w:tcW w:w="2693" w:type="dxa"/>
          </w:tcPr>
          <w:p w14:paraId="7FE40E2E" w14:textId="77777777" w:rsidR="00CE23B0" w:rsidRDefault="00CE23B0" w:rsidP="00CE23B0"/>
        </w:tc>
        <w:tc>
          <w:tcPr>
            <w:tcW w:w="3119" w:type="dxa"/>
          </w:tcPr>
          <w:p w14:paraId="6B010421" w14:textId="77777777" w:rsidR="00CE23B0" w:rsidRDefault="00CE23B0" w:rsidP="00CE23B0"/>
        </w:tc>
        <w:tc>
          <w:tcPr>
            <w:tcW w:w="1700" w:type="dxa"/>
          </w:tcPr>
          <w:p w14:paraId="210844ED" w14:textId="77777777" w:rsidR="00CE23B0" w:rsidRDefault="00CE23B0" w:rsidP="00CE23B0"/>
        </w:tc>
      </w:tr>
      <w:tr w:rsidR="00CE23B0" w14:paraId="2C8AD16F" w14:textId="77777777" w:rsidTr="004C437E">
        <w:tc>
          <w:tcPr>
            <w:tcW w:w="1838" w:type="dxa"/>
          </w:tcPr>
          <w:p w14:paraId="6A512EC3" w14:textId="77777777" w:rsidR="00CE23B0" w:rsidRDefault="00CE23B0" w:rsidP="00CE23B0"/>
        </w:tc>
        <w:tc>
          <w:tcPr>
            <w:tcW w:w="2693" w:type="dxa"/>
          </w:tcPr>
          <w:p w14:paraId="477BD26B" w14:textId="77777777" w:rsidR="00CE23B0" w:rsidRDefault="00CE23B0" w:rsidP="00CE23B0"/>
        </w:tc>
        <w:tc>
          <w:tcPr>
            <w:tcW w:w="3119" w:type="dxa"/>
          </w:tcPr>
          <w:p w14:paraId="74443C11" w14:textId="77777777" w:rsidR="00CE23B0" w:rsidRDefault="00CE23B0" w:rsidP="00CE23B0"/>
        </w:tc>
        <w:tc>
          <w:tcPr>
            <w:tcW w:w="1700" w:type="dxa"/>
          </w:tcPr>
          <w:p w14:paraId="78C15946" w14:textId="77777777" w:rsidR="00CE23B0" w:rsidRDefault="00CE23B0" w:rsidP="00CE23B0"/>
        </w:tc>
      </w:tr>
      <w:tr w:rsidR="00CE23B0" w14:paraId="6D4DBEE5" w14:textId="77777777" w:rsidTr="004C437E">
        <w:tc>
          <w:tcPr>
            <w:tcW w:w="1838" w:type="dxa"/>
          </w:tcPr>
          <w:p w14:paraId="656D6414" w14:textId="77777777" w:rsidR="00CE23B0" w:rsidRDefault="00CE23B0" w:rsidP="00CE23B0"/>
        </w:tc>
        <w:tc>
          <w:tcPr>
            <w:tcW w:w="2693" w:type="dxa"/>
          </w:tcPr>
          <w:p w14:paraId="30A53C8B" w14:textId="77777777" w:rsidR="00CE23B0" w:rsidRDefault="00CE23B0" w:rsidP="00CE23B0"/>
        </w:tc>
        <w:tc>
          <w:tcPr>
            <w:tcW w:w="3119" w:type="dxa"/>
          </w:tcPr>
          <w:p w14:paraId="4E105BD7" w14:textId="77777777" w:rsidR="00CE23B0" w:rsidRDefault="00CE23B0" w:rsidP="00CE23B0"/>
        </w:tc>
        <w:tc>
          <w:tcPr>
            <w:tcW w:w="1700" w:type="dxa"/>
          </w:tcPr>
          <w:p w14:paraId="64A01B8C" w14:textId="77777777" w:rsidR="00CE23B0" w:rsidRDefault="00CE23B0" w:rsidP="00CE23B0"/>
        </w:tc>
      </w:tr>
      <w:tr w:rsidR="00CE23B0" w14:paraId="756B24F5" w14:textId="77777777" w:rsidTr="004C437E">
        <w:tc>
          <w:tcPr>
            <w:tcW w:w="1838" w:type="dxa"/>
          </w:tcPr>
          <w:p w14:paraId="5AA14CC1" w14:textId="77777777" w:rsidR="00CE23B0" w:rsidRDefault="00CE23B0" w:rsidP="00CE23B0"/>
        </w:tc>
        <w:tc>
          <w:tcPr>
            <w:tcW w:w="2693" w:type="dxa"/>
          </w:tcPr>
          <w:p w14:paraId="790A61CD" w14:textId="77777777" w:rsidR="00CE23B0" w:rsidRDefault="00CE23B0" w:rsidP="00CE23B0"/>
        </w:tc>
        <w:tc>
          <w:tcPr>
            <w:tcW w:w="3119" w:type="dxa"/>
          </w:tcPr>
          <w:p w14:paraId="1E56DF93" w14:textId="77777777" w:rsidR="00CE23B0" w:rsidRDefault="00CE23B0" w:rsidP="00CE23B0"/>
        </w:tc>
        <w:tc>
          <w:tcPr>
            <w:tcW w:w="1700" w:type="dxa"/>
          </w:tcPr>
          <w:p w14:paraId="05CBC5AD" w14:textId="77777777" w:rsidR="00CE23B0" w:rsidRDefault="00CE23B0" w:rsidP="00CE23B0"/>
        </w:tc>
      </w:tr>
    </w:tbl>
    <w:p w14:paraId="18E037E4" w14:textId="77777777" w:rsidR="000B7D8C" w:rsidRDefault="000B7D8C" w:rsidP="001C6814">
      <w:pPr>
        <w:rPr>
          <w:lang w:eastAsia="en-CA"/>
        </w:rPr>
      </w:pPr>
      <w:r>
        <w:rPr>
          <w:lang w:eastAsia="en-CA"/>
        </w:rPr>
        <w:t>**Assistance will be provided by the local in the training meeting on how to complete these sections</w:t>
      </w:r>
    </w:p>
    <w:p w14:paraId="74B4F80C" w14:textId="77777777" w:rsidR="004C437E" w:rsidRDefault="004C437E" w:rsidP="001C6814"/>
    <w:p w14:paraId="06E78279" w14:textId="77777777" w:rsidR="005963DA" w:rsidRPr="004C437E" w:rsidRDefault="005963DA" w:rsidP="001C6814">
      <w:pPr>
        <w:rPr>
          <w:lang w:eastAsia="en-CA"/>
        </w:rPr>
      </w:pPr>
      <w:r>
        <w:rPr>
          <w:lang w:eastAsia="en-CA"/>
        </w:rPr>
        <w:t>[Add rows as needed]</w:t>
      </w:r>
    </w:p>
    <w:p w14:paraId="53413051" w14:textId="77777777" w:rsidR="005963DA" w:rsidRDefault="005963DA" w:rsidP="001C6814"/>
    <w:p w14:paraId="1F58667D" w14:textId="3F3DD17A" w:rsidR="00BF0CA3" w:rsidRPr="004C437E" w:rsidRDefault="00BF0CA3" w:rsidP="001C6814">
      <w:pPr>
        <w:pStyle w:val="Heading3"/>
        <w:rPr>
          <w:rFonts w:eastAsia="Times New Roman"/>
          <w:lang w:eastAsia="en-CA"/>
        </w:rPr>
      </w:pPr>
      <w:r w:rsidRPr="004C437E">
        <w:rPr>
          <w:rFonts w:eastAsia="Times New Roman"/>
          <w:lang w:eastAsia="en-CA"/>
        </w:rPr>
        <w:t xml:space="preserve">Course </w:t>
      </w:r>
      <w:r>
        <w:rPr>
          <w:rFonts w:eastAsia="Times New Roman"/>
          <w:lang w:eastAsia="en-CA"/>
        </w:rPr>
        <w:t>Previously Taught Offered in</w:t>
      </w:r>
      <w:r w:rsidRPr="004C437E">
        <w:rPr>
          <w:rFonts w:eastAsia="Times New Roman"/>
          <w:lang w:eastAsia="en-CA"/>
        </w:rPr>
        <w:t xml:space="preserve"> Winter 2026 </w:t>
      </w:r>
      <w:r w:rsidR="008A02F3">
        <w:rPr>
          <w:rFonts w:eastAsia="Times New Roman"/>
          <w:lang w:eastAsia="en-CA"/>
        </w:rPr>
        <w:t>by Part Time/Partial Load/session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2693"/>
        <w:gridCol w:w="3119"/>
        <w:gridCol w:w="1700"/>
      </w:tblGrid>
      <w:tr w:rsidR="00CE23B0" w14:paraId="34771AE5" w14:textId="77777777" w:rsidTr="00EF5E11">
        <w:tc>
          <w:tcPr>
            <w:tcW w:w="1838" w:type="dxa"/>
          </w:tcPr>
          <w:p w14:paraId="1D6079D1" w14:textId="47EEB149" w:rsidR="00CE23B0" w:rsidRPr="004C437E" w:rsidRDefault="00CE23B0" w:rsidP="00CE23B0">
            <w:r>
              <w:t>Program Title</w:t>
            </w:r>
          </w:p>
        </w:tc>
        <w:tc>
          <w:tcPr>
            <w:tcW w:w="2693" w:type="dxa"/>
          </w:tcPr>
          <w:p w14:paraId="192E0771" w14:textId="3F6EB7F6" w:rsidR="00CE23B0" w:rsidRPr="004C437E" w:rsidRDefault="00CE23B0" w:rsidP="00CE23B0">
            <w:r>
              <w:t>Course Code</w:t>
            </w:r>
          </w:p>
        </w:tc>
        <w:tc>
          <w:tcPr>
            <w:tcW w:w="3119" w:type="dxa"/>
          </w:tcPr>
          <w:p w14:paraId="15E03C97" w14:textId="711A8FA4" w:rsidR="00CE23B0" w:rsidRPr="004C437E" w:rsidRDefault="00CE23B0" w:rsidP="00CE23B0">
            <w:r w:rsidRPr="004C437E">
              <w:t>Taught by</w:t>
            </w:r>
            <w:r>
              <w:t>**</w:t>
            </w:r>
          </w:p>
        </w:tc>
        <w:tc>
          <w:tcPr>
            <w:tcW w:w="1700" w:type="dxa"/>
          </w:tcPr>
          <w:p w14:paraId="56812BB8" w14:textId="21B80A61" w:rsidR="00CE23B0" w:rsidRPr="004C437E" w:rsidRDefault="00CE23B0" w:rsidP="00CE23B0">
            <w:r w:rsidRPr="004C437E">
              <w:t>Status</w:t>
            </w:r>
            <w:r>
              <w:t>**</w:t>
            </w:r>
          </w:p>
        </w:tc>
      </w:tr>
      <w:tr w:rsidR="00CE23B0" w14:paraId="253237E5" w14:textId="77777777" w:rsidTr="00EF5E11">
        <w:tc>
          <w:tcPr>
            <w:tcW w:w="1838" w:type="dxa"/>
          </w:tcPr>
          <w:p w14:paraId="584F8FFE" w14:textId="77777777" w:rsidR="00CE23B0" w:rsidRDefault="00CE23B0" w:rsidP="00CE23B0"/>
        </w:tc>
        <w:tc>
          <w:tcPr>
            <w:tcW w:w="2693" w:type="dxa"/>
          </w:tcPr>
          <w:p w14:paraId="7F53E414" w14:textId="1FA3451E" w:rsidR="00CE23B0" w:rsidRPr="005E48A4" w:rsidRDefault="00CE23B0" w:rsidP="00CE23B0">
            <w:pPr>
              <w:rPr>
                <w:highlight w:val="yellow"/>
              </w:rPr>
            </w:pPr>
            <w:r w:rsidRPr="005E48A4">
              <w:rPr>
                <w:highlight w:val="yellow"/>
              </w:rPr>
              <w:t xml:space="preserve">List all courses you </w:t>
            </w:r>
            <w:proofErr w:type="gramStart"/>
            <w:r w:rsidRPr="005E48A4">
              <w:rPr>
                <w:highlight w:val="yellow"/>
              </w:rPr>
              <w:t>have ever</w:t>
            </w:r>
            <w:proofErr w:type="gramEnd"/>
            <w:r w:rsidRPr="005E48A4">
              <w:rPr>
                <w:highlight w:val="yellow"/>
              </w:rPr>
              <w:t xml:space="preserve"> taught before</w:t>
            </w:r>
          </w:p>
        </w:tc>
        <w:tc>
          <w:tcPr>
            <w:tcW w:w="3119" w:type="dxa"/>
          </w:tcPr>
          <w:p w14:paraId="5061C72E" w14:textId="5B2A7D10" w:rsidR="00CE23B0" w:rsidRPr="005E48A4" w:rsidRDefault="00CE23B0" w:rsidP="00CE23B0">
            <w:pPr>
              <w:rPr>
                <w:highlight w:val="yellow"/>
              </w:rPr>
            </w:pPr>
            <w:r w:rsidRPr="005E48A4">
              <w:rPr>
                <w:highlight w:val="yellow"/>
              </w:rPr>
              <w:t>Name of person teaching the course winter 2026</w:t>
            </w:r>
          </w:p>
        </w:tc>
        <w:tc>
          <w:tcPr>
            <w:tcW w:w="1700" w:type="dxa"/>
          </w:tcPr>
          <w:p w14:paraId="5223098D" w14:textId="686FA32F" w:rsidR="00CE23B0" w:rsidRPr="005E48A4" w:rsidRDefault="00CE23B0" w:rsidP="00CE23B0">
            <w:pPr>
              <w:rPr>
                <w:highlight w:val="yellow"/>
              </w:rPr>
            </w:pPr>
            <w:r w:rsidRPr="005E48A4">
              <w:rPr>
                <w:highlight w:val="yellow"/>
              </w:rPr>
              <w:t>Part Time/ Sessional / partial load</w:t>
            </w:r>
          </w:p>
        </w:tc>
      </w:tr>
      <w:tr w:rsidR="00CE23B0" w14:paraId="7B428729" w14:textId="77777777" w:rsidTr="00EF5E11">
        <w:tc>
          <w:tcPr>
            <w:tcW w:w="1838" w:type="dxa"/>
          </w:tcPr>
          <w:p w14:paraId="12972595" w14:textId="77777777" w:rsidR="00CE23B0" w:rsidRDefault="00CE23B0" w:rsidP="00CE23B0"/>
        </w:tc>
        <w:tc>
          <w:tcPr>
            <w:tcW w:w="2693" w:type="dxa"/>
          </w:tcPr>
          <w:p w14:paraId="4B89935B" w14:textId="77777777" w:rsidR="00CE23B0" w:rsidRDefault="00CE23B0" w:rsidP="00CE23B0"/>
        </w:tc>
        <w:tc>
          <w:tcPr>
            <w:tcW w:w="3119" w:type="dxa"/>
          </w:tcPr>
          <w:p w14:paraId="77E6D5CF" w14:textId="77777777" w:rsidR="00CE23B0" w:rsidRDefault="00CE23B0" w:rsidP="00CE23B0"/>
        </w:tc>
        <w:tc>
          <w:tcPr>
            <w:tcW w:w="1700" w:type="dxa"/>
          </w:tcPr>
          <w:p w14:paraId="6DA5588A" w14:textId="77777777" w:rsidR="00CE23B0" w:rsidRDefault="00CE23B0" w:rsidP="00CE23B0"/>
        </w:tc>
      </w:tr>
      <w:tr w:rsidR="00CE23B0" w14:paraId="346B891E" w14:textId="77777777" w:rsidTr="00EF5E11">
        <w:tc>
          <w:tcPr>
            <w:tcW w:w="1838" w:type="dxa"/>
          </w:tcPr>
          <w:p w14:paraId="424838CA" w14:textId="77777777" w:rsidR="00CE23B0" w:rsidRDefault="00CE23B0" w:rsidP="00CE23B0"/>
        </w:tc>
        <w:tc>
          <w:tcPr>
            <w:tcW w:w="2693" w:type="dxa"/>
          </w:tcPr>
          <w:p w14:paraId="67B771D3" w14:textId="77777777" w:rsidR="00CE23B0" w:rsidRDefault="00CE23B0" w:rsidP="00CE23B0"/>
        </w:tc>
        <w:tc>
          <w:tcPr>
            <w:tcW w:w="3119" w:type="dxa"/>
          </w:tcPr>
          <w:p w14:paraId="0396A0B2" w14:textId="77777777" w:rsidR="00CE23B0" w:rsidRDefault="00CE23B0" w:rsidP="00CE23B0"/>
        </w:tc>
        <w:tc>
          <w:tcPr>
            <w:tcW w:w="1700" w:type="dxa"/>
          </w:tcPr>
          <w:p w14:paraId="449F7580" w14:textId="77777777" w:rsidR="00CE23B0" w:rsidRDefault="00CE23B0" w:rsidP="00CE23B0"/>
        </w:tc>
      </w:tr>
      <w:tr w:rsidR="00CE23B0" w14:paraId="00B8E4EB" w14:textId="77777777" w:rsidTr="00F84F98">
        <w:tc>
          <w:tcPr>
            <w:tcW w:w="1838" w:type="dxa"/>
          </w:tcPr>
          <w:p w14:paraId="1F6F14BE" w14:textId="77777777" w:rsidR="00CE23B0" w:rsidRDefault="00CE23B0" w:rsidP="00CE23B0"/>
        </w:tc>
        <w:tc>
          <w:tcPr>
            <w:tcW w:w="2693" w:type="dxa"/>
          </w:tcPr>
          <w:p w14:paraId="037B802A" w14:textId="77777777" w:rsidR="00CE23B0" w:rsidRDefault="00CE23B0" w:rsidP="00CE23B0"/>
        </w:tc>
        <w:tc>
          <w:tcPr>
            <w:tcW w:w="3119" w:type="dxa"/>
          </w:tcPr>
          <w:p w14:paraId="33F08C26" w14:textId="77777777" w:rsidR="00CE23B0" w:rsidRDefault="00CE23B0" w:rsidP="00CE23B0"/>
        </w:tc>
        <w:tc>
          <w:tcPr>
            <w:tcW w:w="1700" w:type="dxa"/>
          </w:tcPr>
          <w:p w14:paraId="2E3D4CD2" w14:textId="77777777" w:rsidR="00CE23B0" w:rsidRDefault="00CE23B0" w:rsidP="00CE23B0"/>
        </w:tc>
      </w:tr>
      <w:tr w:rsidR="00CE23B0" w14:paraId="31D1C956" w14:textId="77777777" w:rsidTr="00F84F98">
        <w:tc>
          <w:tcPr>
            <w:tcW w:w="1838" w:type="dxa"/>
          </w:tcPr>
          <w:p w14:paraId="5032A991" w14:textId="77777777" w:rsidR="00CE23B0" w:rsidRDefault="00CE23B0" w:rsidP="00CE23B0"/>
        </w:tc>
        <w:tc>
          <w:tcPr>
            <w:tcW w:w="2693" w:type="dxa"/>
          </w:tcPr>
          <w:p w14:paraId="42A0013C" w14:textId="77777777" w:rsidR="00CE23B0" w:rsidRDefault="00CE23B0" w:rsidP="00CE23B0"/>
        </w:tc>
        <w:tc>
          <w:tcPr>
            <w:tcW w:w="3119" w:type="dxa"/>
          </w:tcPr>
          <w:p w14:paraId="0F5C2CC6" w14:textId="77777777" w:rsidR="00CE23B0" w:rsidRDefault="00CE23B0" w:rsidP="00CE23B0"/>
        </w:tc>
        <w:tc>
          <w:tcPr>
            <w:tcW w:w="1700" w:type="dxa"/>
          </w:tcPr>
          <w:p w14:paraId="5E2E5077" w14:textId="77777777" w:rsidR="00CE23B0" w:rsidRDefault="00CE23B0" w:rsidP="00CE23B0"/>
        </w:tc>
      </w:tr>
      <w:tr w:rsidR="00CE23B0" w14:paraId="59470D16" w14:textId="77777777" w:rsidTr="00F84F98">
        <w:tc>
          <w:tcPr>
            <w:tcW w:w="1838" w:type="dxa"/>
          </w:tcPr>
          <w:p w14:paraId="232DCD53" w14:textId="77777777" w:rsidR="00CE23B0" w:rsidRDefault="00CE23B0" w:rsidP="00CE23B0"/>
        </w:tc>
        <w:tc>
          <w:tcPr>
            <w:tcW w:w="2693" w:type="dxa"/>
          </w:tcPr>
          <w:p w14:paraId="2F2AA073" w14:textId="77777777" w:rsidR="00CE23B0" w:rsidRDefault="00CE23B0" w:rsidP="00CE23B0"/>
        </w:tc>
        <w:tc>
          <w:tcPr>
            <w:tcW w:w="3119" w:type="dxa"/>
          </w:tcPr>
          <w:p w14:paraId="115A3791" w14:textId="77777777" w:rsidR="00CE23B0" w:rsidRDefault="00CE23B0" w:rsidP="00CE23B0"/>
        </w:tc>
        <w:tc>
          <w:tcPr>
            <w:tcW w:w="1700" w:type="dxa"/>
          </w:tcPr>
          <w:p w14:paraId="4D127CB5" w14:textId="77777777" w:rsidR="00CE23B0" w:rsidRDefault="00CE23B0" w:rsidP="00CE23B0"/>
        </w:tc>
      </w:tr>
      <w:tr w:rsidR="00CE23B0" w14:paraId="5979E55E" w14:textId="77777777" w:rsidTr="00F84F98">
        <w:tc>
          <w:tcPr>
            <w:tcW w:w="1838" w:type="dxa"/>
          </w:tcPr>
          <w:p w14:paraId="15CDDCF6" w14:textId="77777777" w:rsidR="00CE23B0" w:rsidRDefault="00CE23B0" w:rsidP="00CE23B0"/>
        </w:tc>
        <w:tc>
          <w:tcPr>
            <w:tcW w:w="2693" w:type="dxa"/>
          </w:tcPr>
          <w:p w14:paraId="15A28649" w14:textId="77777777" w:rsidR="00CE23B0" w:rsidRDefault="00CE23B0" w:rsidP="00CE23B0"/>
        </w:tc>
        <w:tc>
          <w:tcPr>
            <w:tcW w:w="3119" w:type="dxa"/>
          </w:tcPr>
          <w:p w14:paraId="17066BD9" w14:textId="77777777" w:rsidR="00CE23B0" w:rsidRDefault="00CE23B0" w:rsidP="00CE23B0"/>
        </w:tc>
        <w:tc>
          <w:tcPr>
            <w:tcW w:w="1700" w:type="dxa"/>
          </w:tcPr>
          <w:p w14:paraId="6C6428B0" w14:textId="77777777" w:rsidR="00CE23B0" w:rsidRDefault="00CE23B0" w:rsidP="00CE23B0"/>
        </w:tc>
      </w:tr>
    </w:tbl>
    <w:p w14:paraId="14FDE5AC" w14:textId="562832AD" w:rsidR="000B7D8C" w:rsidRDefault="000B7D8C" w:rsidP="001C6814">
      <w:pPr>
        <w:rPr>
          <w:lang w:eastAsia="en-CA"/>
        </w:rPr>
      </w:pPr>
      <w:r>
        <w:rPr>
          <w:lang w:eastAsia="en-CA"/>
        </w:rPr>
        <w:t>**Assistance will be provided by the local in the training meeting on how to complete these sections</w:t>
      </w:r>
    </w:p>
    <w:p w14:paraId="19583FBE" w14:textId="1072DC9C" w:rsidR="00BF0CA3" w:rsidRDefault="000B7D8C" w:rsidP="001C6814">
      <w:r>
        <w:t>[Add rows as needed]</w:t>
      </w:r>
    </w:p>
    <w:p w14:paraId="46CE4F12" w14:textId="6F6B7517" w:rsidR="004C437E" w:rsidRDefault="004C437E" w:rsidP="001C6814">
      <w:pPr>
        <w:pStyle w:val="Heading3"/>
        <w:rPr>
          <w:rFonts w:eastAsia="Times New Roman"/>
          <w:lang w:eastAsia="en-CA"/>
        </w:rPr>
      </w:pPr>
      <w:bookmarkStart w:id="0" w:name="_Hlk216828617"/>
      <w:r w:rsidRPr="004C437E">
        <w:rPr>
          <w:rFonts w:eastAsia="Times New Roman"/>
          <w:lang w:eastAsia="en-CA"/>
        </w:rPr>
        <w:t>Course</w:t>
      </w:r>
      <w:r w:rsidR="0083562B">
        <w:rPr>
          <w:rFonts w:eastAsia="Times New Roman"/>
          <w:lang w:eastAsia="en-CA"/>
        </w:rPr>
        <w:t>s</w:t>
      </w:r>
      <w:r w:rsidRPr="004C437E">
        <w:rPr>
          <w:rFonts w:eastAsia="Times New Roman"/>
          <w:lang w:eastAsia="en-CA"/>
        </w:rPr>
        <w:t xml:space="preserve"> Able to Teach Winter 2026 </w:t>
      </w:r>
      <w:r w:rsidR="008A02F3">
        <w:rPr>
          <w:rFonts w:eastAsia="Times New Roman"/>
          <w:lang w:eastAsia="en-CA"/>
        </w:rPr>
        <w:t xml:space="preserve">Taught by </w:t>
      </w:r>
      <w:r w:rsidR="00F97CA9">
        <w:rPr>
          <w:rFonts w:eastAsia="Times New Roman"/>
          <w:lang w:eastAsia="en-CA"/>
        </w:rPr>
        <w:t>Part Time/Partial Load/session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2693"/>
        <w:gridCol w:w="3119"/>
        <w:gridCol w:w="1700"/>
      </w:tblGrid>
      <w:tr w:rsidR="004C437E" w14:paraId="393D0852" w14:textId="77777777" w:rsidTr="009C669C">
        <w:tc>
          <w:tcPr>
            <w:tcW w:w="1838" w:type="dxa"/>
          </w:tcPr>
          <w:bookmarkEnd w:id="0"/>
          <w:p w14:paraId="023384DD" w14:textId="2CC350DA" w:rsidR="004C437E" w:rsidRPr="004C437E" w:rsidRDefault="00CE23B0" w:rsidP="001C6814">
            <w:r>
              <w:t>Program Title</w:t>
            </w:r>
          </w:p>
        </w:tc>
        <w:tc>
          <w:tcPr>
            <w:tcW w:w="2693" w:type="dxa"/>
          </w:tcPr>
          <w:p w14:paraId="0D7CCB89" w14:textId="7AC4DD87" w:rsidR="004C437E" w:rsidRPr="004C437E" w:rsidRDefault="00CE23B0" w:rsidP="001C6814">
            <w:r>
              <w:t>Course Code</w:t>
            </w:r>
          </w:p>
        </w:tc>
        <w:tc>
          <w:tcPr>
            <w:tcW w:w="3119" w:type="dxa"/>
          </w:tcPr>
          <w:p w14:paraId="0798F18F" w14:textId="1811C14B" w:rsidR="004C437E" w:rsidRPr="004C437E" w:rsidRDefault="004C437E" w:rsidP="001C6814">
            <w:r w:rsidRPr="004C437E">
              <w:t>Taught by</w:t>
            </w:r>
            <w:r w:rsidR="00440A2C">
              <w:t>**</w:t>
            </w:r>
          </w:p>
        </w:tc>
        <w:tc>
          <w:tcPr>
            <w:tcW w:w="1700" w:type="dxa"/>
          </w:tcPr>
          <w:p w14:paraId="1177BA91" w14:textId="04AE186E" w:rsidR="004C437E" w:rsidRPr="004C437E" w:rsidRDefault="004C437E" w:rsidP="001C6814">
            <w:r w:rsidRPr="004C437E">
              <w:t>Status</w:t>
            </w:r>
            <w:r w:rsidR="00440A2C">
              <w:t>**</w:t>
            </w:r>
          </w:p>
        </w:tc>
      </w:tr>
      <w:tr w:rsidR="00BF0CA3" w14:paraId="588B0DD8" w14:textId="77777777" w:rsidTr="009C669C">
        <w:tc>
          <w:tcPr>
            <w:tcW w:w="1838" w:type="dxa"/>
          </w:tcPr>
          <w:p w14:paraId="7574FBBE" w14:textId="77777777" w:rsidR="00BF0CA3" w:rsidRDefault="00BF0CA3" w:rsidP="001C6814"/>
        </w:tc>
        <w:tc>
          <w:tcPr>
            <w:tcW w:w="2693" w:type="dxa"/>
          </w:tcPr>
          <w:p w14:paraId="23EA8C94" w14:textId="0D74EBAA" w:rsidR="00BF0CA3" w:rsidRPr="005E48A4" w:rsidRDefault="00BF0CA3" w:rsidP="001C6814">
            <w:pPr>
              <w:rPr>
                <w:highlight w:val="yellow"/>
              </w:rPr>
            </w:pPr>
            <w:r w:rsidRPr="005E48A4">
              <w:rPr>
                <w:highlight w:val="yellow"/>
              </w:rPr>
              <w:t>List all courses you can teach in the three programs selected</w:t>
            </w:r>
          </w:p>
        </w:tc>
        <w:tc>
          <w:tcPr>
            <w:tcW w:w="3119" w:type="dxa"/>
          </w:tcPr>
          <w:p w14:paraId="781FDA9C" w14:textId="290AE361" w:rsidR="00BF0CA3" w:rsidRPr="005E48A4" w:rsidRDefault="00BF0CA3" w:rsidP="001C6814">
            <w:pPr>
              <w:rPr>
                <w:highlight w:val="yellow"/>
              </w:rPr>
            </w:pPr>
            <w:r w:rsidRPr="005E48A4">
              <w:rPr>
                <w:highlight w:val="yellow"/>
              </w:rPr>
              <w:t>Name of person teaching the course winter 2026</w:t>
            </w:r>
          </w:p>
        </w:tc>
        <w:tc>
          <w:tcPr>
            <w:tcW w:w="1700" w:type="dxa"/>
          </w:tcPr>
          <w:p w14:paraId="7912927F" w14:textId="718A1AFE" w:rsidR="00BF0CA3" w:rsidRPr="005E48A4" w:rsidRDefault="00BF0CA3" w:rsidP="001C6814">
            <w:pPr>
              <w:rPr>
                <w:highlight w:val="yellow"/>
              </w:rPr>
            </w:pPr>
            <w:r w:rsidRPr="005E48A4">
              <w:rPr>
                <w:highlight w:val="yellow"/>
              </w:rPr>
              <w:t>Part Time/ Sessional / partial load</w:t>
            </w:r>
          </w:p>
        </w:tc>
      </w:tr>
      <w:tr w:rsidR="00BF0CA3" w14:paraId="145EFC88" w14:textId="77777777" w:rsidTr="009C669C">
        <w:tc>
          <w:tcPr>
            <w:tcW w:w="1838" w:type="dxa"/>
          </w:tcPr>
          <w:p w14:paraId="699EED1C" w14:textId="77777777" w:rsidR="00BF0CA3" w:rsidRDefault="00BF0CA3" w:rsidP="001C6814"/>
        </w:tc>
        <w:tc>
          <w:tcPr>
            <w:tcW w:w="2693" w:type="dxa"/>
          </w:tcPr>
          <w:p w14:paraId="10FB3C9E" w14:textId="77777777" w:rsidR="00BF0CA3" w:rsidRDefault="00BF0CA3" w:rsidP="001C6814"/>
        </w:tc>
        <w:tc>
          <w:tcPr>
            <w:tcW w:w="3119" w:type="dxa"/>
          </w:tcPr>
          <w:p w14:paraId="11512D07" w14:textId="77777777" w:rsidR="00BF0CA3" w:rsidRDefault="00BF0CA3" w:rsidP="001C6814"/>
        </w:tc>
        <w:tc>
          <w:tcPr>
            <w:tcW w:w="1700" w:type="dxa"/>
          </w:tcPr>
          <w:p w14:paraId="72391EC9" w14:textId="77777777" w:rsidR="00BF0CA3" w:rsidRDefault="00BF0CA3" w:rsidP="001C6814"/>
        </w:tc>
      </w:tr>
      <w:tr w:rsidR="00BF0CA3" w14:paraId="3F322CFF" w14:textId="77777777" w:rsidTr="009C669C">
        <w:tc>
          <w:tcPr>
            <w:tcW w:w="1838" w:type="dxa"/>
          </w:tcPr>
          <w:p w14:paraId="1B0ABC75" w14:textId="77777777" w:rsidR="00BF0CA3" w:rsidRDefault="00BF0CA3" w:rsidP="001C6814"/>
        </w:tc>
        <w:tc>
          <w:tcPr>
            <w:tcW w:w="2693" w:type="dxa"/>
          </w:tcPr>
          <w:p w14:paraId="05ECA02F" w14:textId="0FC31CB9" w:rsidR="00BF0CA3" w:rsidRDefault="00BF0CA3" w:rsidP="001C6814"/>
        </w:tc>
        <w:tc>
          <w:tcPr>
            <w:tcW w:w="3119" w:type="dxa"/>
          </w:tcPr>
          <w:p w14:paraId="61C9F015" w14:textId="77777777" w:rsidR="00BF0CA3" w:rsidRDefault="00BF0CA3" w:rsidP="001C6814"/>
        </w:tc>
        <w:tc>
          <w:tcPr>
            <w:tcW w:w="1700" w:type="dxa"/>
          </w:tcPr>
          <w:p w14:paraId="1B0C3AA3" w14:textId="77777777" w:rsidR="00BF0CA3" w:rsidRDefault="00BF0CA3" w:rsidP="001C6814"/>
        </w:tc>
      </w:tr>
      <w:tr w:rsidR="00BF0CA3" w14:paraId="26737A47" w14:textId="77777777" w:rsidTr="009C669C">
        <w:tc>
          <w:tcPr>
            <w:tcW w:w="1838" w:type="dxa"/>
          </w:tcPr>
          <w:p w14:paraId="02F50BCE" w14:textId="77777777" w:rsidR="00BF0CA3" w:rsidRDefault="00BF0CA3" w:rsidP="001C6814"/>
        </w:tc>
        <w:tc>
          <w:tcPr>
            <w:tcW w:w="2693" w:type="dxa"/>
          </w:tcPr>
          <w:p w14:paraId="0DD29729" w14:textId="77777777" w:rsidR="00BF0CA3" w:rsidRDefault="00BF0CA3" w:rsidP="001C6814"/>
        </w:tc>
        <w:tc>
          <w:tcPr>
            <w:tcW w:w="3119" w:type="dxa"/>
          </w:tcPr>
          <w:p w14:paraId="62FDB1A6" w14:textId="77777777" w:rsidR="00BF0CA3" w:rsidRDefault="00BF0CA3" w:rsidP="001C6814"/>
        </w:tc>
        <w:tc>
          <w:tcPr>
            <w:tcW w:w="1700" w:type="dxa"/>
          </w:tcPr>
          <w:p w14:paraId="39950F29" w14:textId="77777777" w:rsidR="00BF0CA3" w:rsidRDefault="00BF0CA3" w:rsidP="001C6814"/>
        </w:tc>
      </w:tr>
      <w:tr w:rsidR="00BF0CA3" w14:paraId="05141B64" w14:textId="77777777" w:rsidTr="009C669C">
        <w:tc>
          <w:tcPr>
            <w:tcW w:w="1838" w:type="dxa"/>
          </w:tcPr>
          <w:p w14:paraId="3726BC3A" w14:textId="77777777" w:rsidR="00BF0CA3" w:rsidRDefault="00BF0CA3" w:rsidP="001C6814"/>
        </w:tc>
        <w:tc>
          <w:tcPr>
            <w:tcW w:w="2693" w:type="dxa"/>
          </w:tcPr>
          <w:p w14:paraId="640FCD04" w14:textId="77777777" w:rsidR="00BF0CA3" w:rsidRDefault="00BF0CA3" w:rsidP="001C6814"/>
        </w:tc>
        <w:tc>
          <w:tcPr>
            <w:tcW w:w="3119" w:type="dxa"/>
          </w:tcPr>
          <w:p w14:paraId="4D390B63" w14:textId="77777777" w:rsidR="00BF0CA3" w:rsidRDefault="00BF0CA3" w:rsidP="001C6814"/>
        </w:tc>
        <w:tc>
          <w:tcPr>
            <w:tcW w:w="1700" w:type="dxa"/>
          </w:tcPr>
          <w:p w14:paraId="2076B540" w14:textId="77777777" w:rsidR="00BF0CA3" w:rsidRDefault="00BF0CA3" w:rsidP="001C6814"/>
        </w:tc>
      </w:tr>
      <w:tr w:rsidR="00BF0CA3" w14:paraId="73FCDB6D" w14:textId="77777777" w:rsidTr="009C669C">
        <w:tc>
          <w:tcPr>
            <w:tcW w:w="1838" w:type="dxa"/>
          </w:tcPr>
          <w:p w14:paraId="6F6B7536" w14:textId="77777777" w:rsidR="00BF0CA3" w:rsidRDefault="00BF0CA3" w:rsidP="001C6814"/>
        </w:tc>
        <w:tc>
          <w:tcPr>
            <w:tcW w:w="2693" w:type="dxa"/>
          </w:tcPr>
          <w:p w14:paraId="087C8711" w14:textId="77777777" w:rsidR="00BF0CA3" w:rsidRDefault="00BF0CA3" w:rsidP="001C6814"/>
        </w:tc>
        <w:tc>
          <w:tcPr>
            <w:tcW w:w="3119" w:type="dxa"/>
          </w:tcPr>
          <w:p w14:paraId="2C5640C3" w14:textId="77777777" w:rsidR="00BF0CA3" w:rsidRDefault="00BF0CA3" w:rsidP="001C6814"/>
        </w:tc>
        <w:tc>
          <w:tcPr>
            <w:tcW w:w="1700" w:type="dxa"/>
          </w:tcPr>
          <w:p w14:paraId="03FF4B6A" w14:textId="77777777" w:rsidR="00BF0CA3" w:rsidRDefault="00BF0CA3" w:rsidP="001C6814"/>
        </w:tc>
      </w:tr>
      <w:tr w:rsidR="00BF0CA3" w14:paraId="7C7E6BFE" w14:textId="77777777" w:rsidTr="009C669C">
        <w:tc>
          <w:tcPr>
            <w:tcW w:w="1838" w:type="dxa"/>
          </w:tcPr>
          <w:p w14:paraId="467ACE19" w14:textId="77777777" w:rsidR="00BF0CA3" w:rsidRDefault="00BF0CA3" w:rsidP="001C6814"/>
        </w:tc>
        <w:tc>
          <w:tcPr>
            <w:tcW w:w="2693" w:type="dxa"/>
          </w:tcPr>
          <w:p w14:paraId="70416554" w14:textId="77777777" w:rsidR="00BF0CA3" w:rsidRDefault="00BF0CA3" w:rsidP="001C6814"/>
        </w:tc>
        <w:tc>
          <w:tcPr>
            <w:tcW w:w="3119" w:type="dxa"/>
          </w:tcPr>
          <w:p w14:paraId="17D935F6" w14:textId="77777777" w:rsidR="00BF0CA3" w:rsidRDefault="00BF0CA3" w:rsidP="001C6814"/>
        </w:tc>
        <w:tc>
          <w:tcPr>
            <w:tcW w:w="1700" w:type="dxa"/>
          </w:tcPr>
          <w:p w14:paraId="02F7EE52" w14:textId="77777777" w:rsidR="00BF0CA3" w:rsidRDefault="00BF0CA3" w:rsidP="001C6814"/>
        </w:tc>
      </w:tr>
      <w:tr w:rsidR="00BF0CA3" w14:paraId="1D152F07" w14:textId="77777777" w:rsidTr="009C669C">
        <w:tc>
          <w:tcPr>
            <w:tcW w:w="1838" w:type="dxa"/>
          </w:tcPr>
          <w:p w14:paraId="1901F5ED" w14:textId="77777777" w:rsidR="00BF0CA3" w:rsidRDefault="00BF0CA3" w:rsidP="001C6814"/>
        </w:tc>
        <w:tc>
          <w:tcPr>
            <w:tcW w:w="2693" w:type="dxa"/>
          </w:tcPr>
          <w:p w14:paraId="7B4438DF" w14:textId="77777777" w:rsidR="00BF0CA3" w:rsidRDefault="00BF0CA3" w:rsidP="001C6814"/>
        </w:tc>
        <w:tc>
          <w:tcPr>
            <w:tcW w:w="3119" w:type="dxa"/>
          </w:tcPr>
          <w:p w14:paraId="0346B090" w14:textId="77777777" w:rsidR="00BF0CA3" w:rsidRDefault="00BF0CA3" w:rsidP="001C6814"/>
        </w:tc>
        <w:tc>
          <w:tcPr>
            <w:tcW w:w="1700" w:type="dxa"/>
          </w:tcPr>
          <w:p w14:paraId="49F02701" w14:textId="77777777" w:rsidR="00BF0CA3" w:rsidRDefault="00BF0CA3" w:rsidP="001C6814"/>
        </w:tc>
      </w:tr>
    </w:tbl>
    <w:p w14:paraId="188B1813" w14:textId="77777777" w:rsidR="000B7D8C" w:rsidRDefault="000B7D8C" w:rsidP="001C6814">
      <w:pPr>
        <w:rPr>
          <w:lang w:eastAsia="en-CA"/>
        </w:rPr>
      </w:pPr>
      <w:r>
        <w:rPr>
          <w:lang w:eastAsia="en-CA"/>
        </w:rPr>
        <w:t>**Assistance will be provided by the local in the training meeting on how to complete these sections</w:t>
      </w:r>
    </w:p>
    <w:p w14:paraId="65850C15" w14:textId="77777777" w:rsidR="00440A2C" w:rsidRDefault="00440A2C" w:rsidP="001C6814">
      <w:pPr>
        <w:rPr>
          <w:lang w:eastAsia="en-CA"/>
        </w:rPr>
      </w:pPr>
    </w:p>
    <w:p w14:paraId="6A2E0BF6" w14:textId="7F346A55" w:rsidR="003247DA" w:rsidRDefault="003247DA" w:rsidP="001C6814">
      <w:pPr>
        <w:rPr>
          <w:lang w:eastAsia="en-CA"/>
        </w:rPr>
      </w:pPr>
      <w:r>
        <w:rPr>
          <w:lang w:eastAsia="en-CA"/>
        </w:rPr>
        <w:t>[Add rows as needed]</w:t>
      </w:r>
    </w:p>
    <w:p w14:paraId="2628B716" w14:textId="77777777" w:rsidR="000C0980" w:rsidRDefault="000C0980" w:rsidP="001C6814">
      <w:pPr>
        <w:rPr>
          <w:lang w:eastAsia="en-CA"/>
        </w:rPr>
      </w:pPr>
    </w:p>
    <w:p w14:paraId="5FCF48C3" w14:textId="77777777" w:rsidR="000C0980" w:rsidRDefault="000C0980" w:rsidP="001C6814">
      <w:pPr>
        <w:rPr>
          <w:lang w:eastAsia="en-CA"/>
        </w:rPr>
      </w:pPr>
    </w:p>
    <w:p w14:paraId="0D5914DF" w14:textId="77777777" w:rsidR="00141DC0" w:rsidRDefault="00141DC0" w:rsidP="001C6814">
      <w:pPr>
        <w:rPr>
          <w:lang w:eastAsia="en-CA"/>
        </w:rPr>
      </w:pPr>
    </w:p>
    <w:p w14:paraId="3BF313D9" w14:textId="457A85D0" w:rsidR="00141DC0" w:rsidRDefault="00141DC0" w:rsidP="00141DC0">
      <w:pPr>
        <w:pStyle w:val="Heading2"/>
        <w:rPr>
          <w:rFonts w:eastAsia="Times New Roman"/>
          <w:lang w:eastAsia="en-CA"/>
        </w:rPr>
      </w:pPr>
      <w:r>
        <w:rPr>
          <w:rFonts w:eastAsia="Times New Roman"/>
          <w:lang w:eastAsia="en-CA"/>
        </w:rPr>
        <w:t xml:space="preserve">Section </w:t>
      </w:r>
      <w:r>
        <w:rPr>
          <w:rFonts w:eastAsia="Times New Roman"/>
          <w:lang w:eastAsia="en-CA"/>
        </w:rPr>
        <w:t>10</w:t>
      </w:r>
      <w:r>
        <w:rPr>
          <w:rFonts w:eastAsia="Times New Roman"/>
          <w:lang w:eastAsia="en-CA"/>
        </w:rPr>
        <w:t xml:space="preserve">: </w:t>
      </w:r>
      <w:r>
        <w:rPr>
          <w:rFonts w:eastAsia="Times New Roman"/>
          <w:lang w:eastAsia="en-CA"/>
        </w:rPr>
        <w:t xml:space="preserve">Teachable Contract Taught </w:t>
      </w:r>
      <w:r>
        <w:rPr>
          <w:rFonts w:eastAsia="Times New Roman"/>
          <w:lang w:eastAsia="en-CA"/>
        </w:rPr>
        <w:t xml:space="preserve">Courses in </w:t>
      </w:r>
      <w:r>
        <w:rPr>
          <w:rFonts w:eastAsia="Times New Roman"/>
          <w:lang w:eastAsia="en-CA"/>
        </w:rPr>
        <w:t xml:space="preserve">Fall 2025 </w:t>
      </w:r>
    </w:p>
    <w:p w14:paraId="7D6DEE10" w14:textId="77777777" w:rsidR="00141DC0" w:rsidRDefault="00141DC0" w:rsidP="001C6814">
      <w:pPr>
        <w:rPr>
          <w:lang w:eastAsia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3"/>
        <w:gridCol w:w="3119"/>
        <w:gridCol w:w="3397"/>
      </w:tblGrid>
      <w:tr w:rsidR="00090695" w:rsidRPr="004C437E" w14:paraId="1862AC06" w14:textId="77777777" w:rsidTr="00090695">
        <w:tc>
          <w:tcPr>
            <w:tcW w:w="2693" w:type="dxa"/>
          </w:tcPr>
          <w:p w14:paraId="7CF2BCC3" w14:textId="3143BB07" w:rsidR="00090695" w:rsidRPr="004C437E" w:rsidRDefault="00090695" w:rsidP="00F8009F">
            <w:r w:rsidRPr="00090695">
              <w:t>Program Official Title</w:t>
            </w:r>
          </w:p>
        </w:tc>
        <w:tc>
          <w:tcPr>
            <w:tcW w:w="3119" w:type="dxa"/>
          </w:tcPr>
          <w:p w14:paraId="074079BB" w14:textId="38378D35" w:rsidR="00090695" w:rsidRPr="004C437E" w:rsidRDefault="00090695" w:rsidP="00F8009F">
            <w:r>
              <w:t>Course Code</w:t>
            </w:r>
          </w:p>
        </w:tc>
        <w:tc>
          <w:tcPr>
            <w:tcW w:w="3397" w:type="dxa"/>
          </w:tcPr>
          <w:p w14:paraId="4F8ABC32" w14:textId="27F0A43A" w:rsidR="00090695" w:rsidRPr="004C437E" w:rsidRDefault="00090695" w:rsidP="00F8009F">
            <w:r>
              <w:t>Full Name</w:t>
            </w:r>
          </w:p>
        </w:tc>
      </w:tr>
      <w:tr w:rsidR="00090695" w:rsidRPr="005E48A4" w14:paraId="16B29F00" w14:textId="77777777" w:rsidTr="00090695">
        <w:tc>
          <w:tcPr>
            <w:tcW w:w="2693" w:type="dxa"/>
          </w:tcPr>
          <w:p w14:paraId="1C6E1E33" w14:textId="48D3FFFB" w:rsidR="00090695" w:rsidRPr="005E48A4" w:rsidRDefault="00090695" w:rsidP="00F8009F">
            <w:pPr>
              <w:rPr>
                <w:highlight w:val="yellow"/>
              </w:rPr>
            </w:pPr>
            <w:r>
              <w:rPr>
                <w:highlight w:val="yellow"/>
              </w:rPr>
              <w:t>Program</w:t>
            </w:r>
          </w:p>
        </w:tc>
        <w:tc>
          <w:tcPr>
            <w:tcW w:w="3119" w:type="dxa"/>
          </w:tcPr>
          <w:p w14:paraId="478950F6" w14:textId="027B9A1A" w:rsidR="00090695" w:rsidRPr="005E48A4" w:rsidRDefault="00090695" w:rsidP="00F8009F">
            <w:pPr>
              <w:rPr>
                <w:highlight w:val="yellow"/>
              </w:rPr>
            </w:pPr>
            <w:r>
              <w:rPr>
                <w:highlight w:val="yellow"/>
              </w:rPr>
              <w:t>Course Code</w:t>
            </w:r>
          </w:p>
        </w:tc>
        <w:tc>
          <w:tcPr>
            <w:tcW w:w="3397" w:type="dxa"/>
          </w:tcPr>
          <w:p w14:paraId="79F3BD50" w14:textId="13C2B2A1" w:rsidR="00090695" w:rsidRPr="005E48A4" w:rsidRDefault="00090695" w:rsidP="00F8009F">
            <w:pPr>
              <w:rPr>
                <w:highlight w:val="yellow"/>
              </w:rPr>
            </w:pPr>
            <w:r>
              <w:rPr>
                <w:highlight w:val="yellow"/>
              </w:rPr>
              <w:t>Name of contract faculty teaching the course</w:t>
            </w:r>
          </w:p>
        </w:tc>
      </w:tr>
    </w:tbl>
    <w:p w14:paraId="6EE74362" w14:textId="77777777" w:rsidR="008D73AD" w:rsidRDefault="008D73AD" w:rsidP="001C6814">
      <w:pPr>
        <w:rPr>
          <w:lang w:eastAsia="en-CA"/>
        </w:rPr>
      </w:pPr>
    </w:p>
    <w:p w14:paraId="5B75D312" w14:textId="77777777" w:rsidR="008D73AD" w:rsidRDefault="008D73AD" w:rsidP="001C6814">
      <w:pPr>
        <w:rPr>
          <w:lang w:eastAsia="en-CA"/>
        </w:rPr>
      </w:pPr>
    </w:p>
    <w:p w14:paraId="6D98E52A" w14:textId="77777777" w:rsidR="00141DC0" w:rsidRDefault="00141DC0" w:rsidP="001C6814">
      <w:pPr>
        <w:rPr>
          <w:lang w:eastAsia="en-CA"/>
        </w:rPr>
      </w:pPr>
    </w:p>
    <w:p w14:paraId="16121B9E" w14:textId="77777777" w:rsidR="00141DC0" w:rsidRDefault="00141DC0" w:rsidP="001C6814">
      <w:pPr>
        <w:rPr>
          <w:lang w:eastAsia="en-CA"/>
        </w:rPr>
      </w:pPr>
    </w:p>
    <w:p w14:paraId="386BEC46" w14:textId="77777777" w:rsidR="00141DC0" w:rsidRDefault="00141DC0" w:rsidP="001C6814">
      <w:pPr>
        <w:rPr>
          <w:lang w:eastAsia="en-CA"/>
        </w:rPr>
      </w:pPr>
    </w:p>
    <w:p w14:paraId="141C7735" w14:textId="77777777" w:rsidR="000C0980" w:rsidRDefault="000C0980" w:rsidP="001C6814">
      <w:pPr>
        <w:rPr>
          <w:lang w:eastAsia="en-CA"/>
        </w:rPr>
      </w:pPr>
    </w:p>
    <w:p w14:paraId="4E4260E9" w14:textId="159C1D65" w:rsidR="000C0980" w:rsidRPr="005E48A4" w:rsidRDefault="000C0980" w:rsidP="001C6814">
      <w:pPr>
        <w:rPr>
          <w:highlight w:val="yellow"/>
          <w:lang w:eastAsia="en-CA"/>
        </w:rPr>
      </w:pPr>
      <w:r w:rsidRPr="005E48A4">
        <w:rPr>
          <w:highlight w:val="yellow"/>
          <w:lang w:eastAsia="en-CA"/>
        </w:rPr>
        <w:t xml:space="preserve">Submit this form to the following </w:t>
      </w:r>
      <w:r w:rsidR="00CC153E" w:rsidRPr="005E48A4">
        <w:rPr>
          <w:highlight w:val="yellow"/>
          <w:lang w:eastAsia="en-CA"/>
        </w:rPr>
        <w:t>Dropbox</w:t>
      </w:r>
      <w:r w:rsidRPr="005E48A4">
        <w:rPr>
          <w:highlight w:val="yellow"/>
          <w:lang w:eastAsia="en-CA"/>
        </w:rPr>
        <w:t>:</w:t>
      </w:r>
    </w:p>
    <w:p w14:paraId="70851D2A" w14:textId="77777777" w:rsidR="000C0980" w:rsidRDefault="000C0980" w:rsidP="001C6814">
      <w:hyperlink r:id="rId6" w:history="1">
        <w:r w:rsidRPr="005E48A4">
          <w:rPr>
            <w:rStyle w:val="Hyperlink"/>
            <w:highlight w:val="yellow"/>
          </w:rPr>
          <w:t>https://docs.google.com/forms/d/e/1FAIpQLSee9YvCDyFJBiDgj6OEOhIko-6AYkSWrpuQ60gAIkxpVxi75A/viewform?usp=dialog</w:t>
        </w:r>
      </w:hyperlink>
    </w:p>
    <w:p w14:paraId="1809E80F" w14:textId="77777777" w:rsidR="000C0980" w:rsidRPr="004C437E" w:rsidRDefault="000C0980" w:rsidP="001C6814">
      <w:pPr>
        <w:rPr>
          <w:lang w:eastAsia="en-CA"/>
        </w:rPr>
      </w:pPr>
    </w:p>
    <w:sectPr w:rsidR="000C0980" w:rsidRPr="004C437E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5A850B" w14:textId="77777777" w:rsidR="00F75303" w:rsidRDefault="00F75303" w:rsidP="001C6814">
      <w:r>
        <w:separator/>
      </w:r>
    </w:p>
  </w:endnote>
  <w:endnote w:type="continuationSeparator" w:id="0">
    <w:p w14:paraId="1BC23117" w14:textId="77777777" w:rsidR="00F75303" w:rsidRDefault="00F75303" w:rsidP="001C68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510F88" w14:textId="77777777" w:rsidR="00F75303" w:rsidRDefault="00F75303" w:rsidP="001C6814">
      <w:r>
        <w:separator/>
      </w:r>
    </w:p>
  </w:footnote>
  <w:footnote w:type="continuationSeparator" w:id="0">
    <w:p w14:paraId="35BE893A" w14:textId="77777777" w:rsidR="00F75303" w:rsidRDefault="00F75303" w:rsidP="001C68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1E9F4A" w14:textId="3C9E334F" w:rsidR="008368C0" w:rsidRPr="008368C0" w:rsidRDefault="008368C0" w:rsidP="001C6814">
    <w:pPr>
      <w:pStyle w:val="Header"/>
    </w:pPr>
    <w:r>
      <w:t>Member Nam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AxMzAxMjGwMLEwMjZW0lEKTi0uzszPAykwqwUACmZFuSwAAAA="/>
  </w:docVars>
  <w:rsids>
    <w:rsidRoot w:val="00806B9D"/>
    <w:rsid w:val="00054780"/>
    <w:rsid w:val="00066C3B"/>
    <w:rsid w:val="00082A90"/>
    <w:rsid w:val="00086949"/>
    <w:rsid w:val="00090695"/>
    <w:rsid w:val="000B7D8C"/>
    <w:rsid w:val="000C0980"/>
    <w:rsid w:val="000C4EBE"/>
    <w:rsid w:val="000F3ED0"/>
    <w:rsid w:val="00124AA9"/>
    <w:rsid w:val="00141DC0"/>
    <w:rsid w:val="00150049"/>
    <w:rsid w:val="001A5A46"/>
    <w:rsid w:val="001C4CE3"/>
    <w:rsid w:val="001C6814"/>
    <w:rsid w:val="001F7C68"/>
    <w:rsid w:val="00235767"/>
    <w:rsid w:val="00267167"/>
    <w:rsid w:val="002712CB"/>
    <w:rsid w:val="00276CEE"/>
    <w:rsid w:val="002B37B8"/>
    <w:rsid w:val="00302C3A"/>
    <w:rsid w:val="00307CA3"/>
    <w:rsid w:val="00314FD7"/>
    <w:rsid w:val="003247DA"/>
    <w:rsid w:val="003338A0"/>
    <w:rsid w:val="003474A4"/>
    <w:rsid w:val="003A0D08"/>
    <w:rsid w:val="003F6910"/>
    <w:rsid w:val="00440A2C"/>
    <w:rsid w:val="00441E98"/>
    <w:rsid w:val="00454834"/>
    <w:rsid w:val="004A3CD3"/>
    <w:rsid w:val="004C437E"/>
    <w:rsid w:val="00502E71"/>
    <w:rsid w:val="005963DA"/>
    <w:rsid w:val="005E48A4"/>
    <w:rsid w:val="006261CF"/>
    <w:rsid w:val="00670EED"/>
    <w:rsid w:val="006D44F6"/>
    <w:rsid w:val="007B2951"/>
    <w:rsid w:val="00806B9D"/>
    <w:rsid w:val="0083562B"/>
    <w:rsid w:val="008368C0"/>
    <w:rsid w:val="008A02F3"/>
    <w:rsid w:val="008B53AD"/>
    <w:rsid w:val="008C7DF6"/>
    <w:rsid w:val="008D73AD"/>
    <w:rsid w:val="00910430"/>
    <w:rsid w:val="00911A3A"/>
    <w:rsid w:val="00924E56"/>
    <w:rsid w:val="009364CE"/>
    <w:rsid w:val="00943918"/>
    <w:rsid w:val="00960730"/>
    <w:rsid w:val="009946A3"/>
    <w:rsid w:val="009E3B30"/>
    <w:rsid w:val="00A152D4"/>
    <w:rsid w:val="00A210C0"/>
    <w:rsid w:val="00A24999"/>
    <w:rsid w:val="00B56712"/>
    <w:rsid w:val="00B71A1D"/>
    <w:rsid w:val="00B71D9B"/>
    <w:rsid w:val="00BF0CA3"/>
    <w:rsid w:val="00BF70AC"/>
    <w:rsid w:val="00C259E7"/>
    <w:rsid w:val="00CC153E"/>
    <w:rsid w:val="00CD5E9B"/>
    <w:rsid w:val="00CE1DDA"/>
    <w:rsid w:val="00CE23B0"/>
    <w:rsid w:val="00D66EA5"/>
    <w:rsid w:val="00D768B9"/>
    <w:rsid w:val="00D777AD"/>
    <w:rsid w:val="00DF3F36"/>
    <w:rsid w:val="00E85683"/>
    <w:rsid w:val="00ED3D10"/>
    <w:rsid w:val="00EE5144"/>
    <w:rsid w:val="00F00A9E"/>
    <w:rsid w:val="00F33FB6"/>
    <w:rsid w:val="00F75303"/>
    <w:rsid w:val="00F84F98"/>
    <w:rsid w:val="00F97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0086EE"/>
  <w15:chartTrackingRefBased/>
  <w15:docId w15:val="{E922FDBA-C44C-4943-B0E4-4C537ECA1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kern w:val="2"/>
        <w:sz w:val="24"/>
        <w:szCs w:val="24"/>
        <w:lang w:val="en-CA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0695"/>
    <w:rPr>
      <w:rFonts w:ascii="Calibri" w:hAnsi="Calibri" w:cs="Calibri"/>
      <w:lang w:val="en-US"/>
    </w:rPr>
  </w:style>
  <w:style w:type="paragraph" w:styleId="Heading1">
    <w:name w:val="heading 1"/>
    <w:basedOn w:val="Title"/>
    <w:next w:val="Normal"/>
    <w:link w:val="Heading1Char"/>
    <w:uiPriority w:val="9"/>
    <w:qFormat/>
    <w:rsid w:val="001C6814"/>
    <w:pPr>
      <w:jc w:val="center"/>
      <w:outlineLvl w:val="0"/>
    </w:pPr>
    <w:rPr>
      <w:rFonts w:ascii="Calibri" w:hAnsi="Calibri" w:cs="Calibri"/>
      <w:b/>
      <w:bCs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1C6814"/>
    <w:pPr>
      <w:outlineLvl w:val="1"/>
    </w:pPr>
    <w:rPr>
      <w:sz w:val="40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C6814"/>
    <w:pPr>
      <w:keepNext/>
      <w:keepLines/>
      <w:spacing w:before="160" w:after="80"/>
      <w:outlineLvl w:val="2"/>
    </w:pPr>
    <w:rPr>
      <w:rFonts w:eastAsiaTheme="majorEastAsia"/>
      <w:b/>
      <w:bC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06B9D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06B9D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06B9D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06B9D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06B9D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06B9D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6814"/>
    <w:rPr>
      <w:rFonts w:ascii="Calibri" w:eastAsiaTheme="majorEastAsia" w:hAnsi="Calibri" w:cs="Calibri"/>
      <w:b/>
      <w:bCs/>
      <w:spacing w:val="-10"/>
      <w:kern w:val="28"/>
      <w:sz w:val="56"/>
      <w:szCs w:val="5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1C6814"/>
    <w:rPr>
      <w:rFonts w:ascii="Calibri" w:eastAsiaTheme="majorEastAsia" w:hAnsi="Calibri" w:cs="Calibri"/>
      <w:b/>
      <w:bCs/>
      <w:spacing w:val="-10"/>
      <w:kern w:val="28"/>
      <w:sz w:val="40"/>
      <w:szCs w:val="40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1C6814"/>
    <w:rPr>
      <w:rFonts w:ascii="Calibri" w:eastAsiaTheme="majorEastAsia" w:hAnsi="Calibri" w:cs="Calibri"/>
      <w:b/>
      <w:bCs/>
      <w:sz w:val="28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06B9D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06B9D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06B9D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06B9D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06B9D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06B9D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06B9D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06B9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06B9D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06B9D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06B9D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06B9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06B9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06B9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06B9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06B9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06B9D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B71D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368C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368C0"/>
  </w:style>
  <w:style w:type="paragraph" w:styleId="Footer">
    <w:name w:val="footer"/>
    <w:basedOn w:val="Normal"/>
    <w:link w:val="FooterChar"/>
    <w:uiPriority w:val="99"/>
    <w:unhideWhenUsed/>
    <w:rsid w:val="008368C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368C0"/>
  </w:style>
  <w:style w:type="character" w:styleId="Hyperlink">
    <w:name w:val="Hyperlink"/>
    <w:basedOn w:val="DefaultParagraphFont"/>
    <w:uiPriority w:val="99"/>
    <w:unhideWhenUsed/>
    <w:rsid w:val="000C0980"/>
    <w:rPr>
      <w:color w:val="467886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cs.google.com/forms/d/e/1FAIpQLSee9YvCDyFJBiDgj6OEOhIko-6AYkSWrpuQ60gAIkxpVxi75A/viewform?usp=dialog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6</Pages>
  <Words>784</Words>
  <Characters>447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iscitelli</dc:creator>
  <cp:keywords/>
  <dc:description/>
  <cp:lastModifiedBy>Anthony Piscitelli</cp:lastModifiedBy>
  <cp:revision>55</cp:revision>
  <dcterms:created xsi:type="dcterms:W3CDTF">2025-11-20T22:09:00Z</dcterms:created>
  <dcterms:modified xsi:type="dcterms:W3CDTF">2025-12-20T23:29:00Z</dcterms:modified>
</cp:coreProperties>
</file>